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D57" w:rsidRPr="00F21D57" w:rsidRDefault="00A324A2" w:rsidP="00F21D57">
      <w:pPr>
        <w:jc w:val="center"/>
        <w:rPr>
          <w:b/>
          <w:sz w:val="38"/>
          <w:lang w:val="en-US"/>
        </w:rPr>
      </w:pPr>
      <w:r w:rsidRPr="00F21D57">
        <w:rPr>
          <w:b/>
          <w:sz w:val="38"/>
          <w:lang w:val="en-US"/>
        </w:rPr>
        <w:t xml:space="preserve">Research Topic </w:t>
      </w:r>
      <w:r w:rsidR="00F21D57" w:rsidRPr="00F21D57">
        <w:rPr>
          <w:b/>
          <w:sz w:val="38"/>
          <w:lang w:val="en-US"/>
        </w:rPr>
        <w:t>Exploration</w:t>
      </w:r>
      <w:r w:rsidRPr="00F21D57">
        <w:rPr>
          <w:b/>
          <w:sz w:val="38"/>
          <w:lang w:val="en-US"/>
        </w:rPr>
        <w:t xml:space="preserve"> Worksheet</w:t>
      </w:r>
      <w:r w:rsidR="005F6484" w:rsidRPr="00F21D57">
        <w:rPr>
          <w:b/>
          <w:sz w:val="38"/>
          <w:lang w:val="en-US"/>
        </w:rPr>
        <w:t xml:space="preserve"> – Natural Science</w:t>
      </w:r>
    </w:p>
    <w:tbl>
      <w:tblPr>
        <w:tblStyle w:val="TableGrid"/>
        <w:tblpPr w:leftFromText="180" w:rightFromText="180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4585"/>
        <w:gridCol w:w="4765"/>
      </w:tblGrid>
      <w:tr w:rsidR="00245766" w:rsidRPr="00245766" w:rsidTr="00F21D57">
        <w:trPr>
          <w:trHeight w:val="705"/>
        </w:trPr>
        <w:tc>
          <w:tcPr>
            <w:tcW w:w="4585" w:type="dxa"/>
            <w:shd w:val="clear" w:color="auto" w:fill="D9D9D9" w:themeFill="background1" w:themeFillShade="D9"/>
          </w:tcPr>
          <w:p w:rsidR="00245766" w:rsidRPr="00E3102C" w:rsidRDefault="00245766" w:rsidP="00245766">
            <w:pPr>
              <w:jc w:val="center"/>
              <w:rPr>
                <w:b/>
                <w:sz w:val="18"/>
                <w:szCs w:val="6"/>
              </w:rPr>
            </w:pPr>
          </w:p>
          <w:p w:rsidR="00245766" w:rsidRPr="00245766" w:rsidRDefault="00245766" w:rsidP="00245766">
            <w:pPr>
              <w:jc w:val="center"/>
              <w:rPr>
                <w:b/>
                <w:sz w:val="34"/>
              </w:rPr>
            </w:pPr>
            <w:r w:rsidRPr="00245766">
              <w:rPr>
                <w:b/>
                <w:sz w:val="34"/>
              </w:rPr>
              <w:t>Prompt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:rsidR="00245766" w:rsidRPr="00E3102C" w:rsidRDefault="00245766" w:rsidP="00EA7483">
            <w:pPr>
              <w:rPr>
                <w:b/>
                <w:sz w:val="14"/>
                <w:szCs w:val="2"/>
              </w:rPr>
            </w:pPr>
          </w:p>
          <w:p w:rsidR="00245766" w:rsidRPr="00245766" w:rsidRDefault="00C96FE7" w:rsidP="00245766">
            <w:pPr>
              <w:jc w:val="center"/>
              <w:rPr>
                <w:b/>
                <w:sz w:val="34"/>
              </w:rPr>
            </w:pPr>
            <w:r>
              <w:rPr>
                <w:b/>
                <w:sz w:val="34"/>
              </w:rPr>
              <w:t>Your Response</w:t>
            </w:r>
          </w:p>
        </w:tc>
      </w:tr>
      <w:tr w:rsidR="00A324A2" w:rsidRPr="00245766" w:rsidTr="00F21D57">
        <w:trPr>
          <w:trHeight w:val="891"/>
        </w:trPr>
        <w:tc>
          <w:tcPr>
            <w:tcW w:w="4585" w:type="dxa"/>
            <w:shd w:val="clear" w:color="auto" w:fill="D9D9D9" w:themeFill="background1" w:themeFillShade="D9"/>
          </w:tcPr>
          <w:p w:rsidR="00C96FE7" w:rsidRDefault="00675310" w:rsidP="00A324A2">
            <w:pPr>
              <w:rPr>
                <w:sz w:val="24"/>
              </w:rPr>
            </w:pPr>
            <w:bookmarkStart w:id="0" w:name="_GoBack"/>
            <w:bookmarkEnd w:id="0"/>
            <w:r>
              <w:rPr>
                <w:sz w:val="24"/>
              </w:rPr>
              <w:t xml:space="preserve">A. </w:t>
            </w:r>
            <w:r w:rsidR="00A324A2" w:rsidRPr="00245766">
              <w:rPr>
                <w:sz w:val="24"/>
              </w:rPr>
              <w:t>What</w:t>
            </w:r>
            <w:r w:rsidR="00F21D57">
              <w:rPr>
                <w:sz w:val="24"/>
              </w:rPr>
              <w:t xml:space="preserve"> is the independent variable you identified in the Topic Selection Worksheet?</w:t>
            </w:r>
          </w:p>
          <w:p w:rsidR="00A324A2" w:rsidRPr="00245766" w:rsidRDefault="00C96FE7" w:rsidP="00F21D57">
            <w:pPr>
              <w:rPr>
                <w:sz w:val="24"/>
              </w:rPr>
            </w:pPr>
            <w:r>
              <w:rPr>
                <w:sz w:val="24"/>
              </w:rPr>
              <w:t xml:space="preserve">E.g. </w:t>
            </w:r>
            <w:r w:rsidR="00F21D57">
              <w:rPr>
                <w:sz w:val="24"/>
              </w:rPr>
              <w:t>Digital Platforms</w:t>
            </w:r>
          </w:p>
        </w:tc>
        <w:tc>
          <w:tcPr>
            <w:tcW w:w="4765" w:type="dxa"/>
          </w:tcPr>
          <w:p w:rsidR="005F6484" w:rsidRPr="00245766" w:rsidRDefault="005F6484" w:rsidP="00EA7483">
            <w:pPr>
              <w:rPr>
                <w:sz w:val="24"/>
              </w:rPr>
            </w:pPr>
          </w:p>
        </w:tc>
      </w:tr>
      <w:tr w:rsidR="00F21D57" w:rsidRPr="00245766" w:rsidTr="00AC6B5A">
        <w:trPr>
          <w:trHeight w:val="1817"/>
        </w:trPr>
        <w:tc>
          <w:tcPr>
            <w:tcW w:w="9350" w:type="dxa"/>
            <w:gridSpan w:val="2"/>
            <w:shd w:val="clear" w:color="auto" w:fill="F2F2F2" w:themeFill="background1" w:themeFillShade="F2"/>
          </w:tcPr>
          <w:p w:rsidR="00F21D57" w:rsidRPr="00E3102C" w:rsidRDefault="00F21D57" w:rsidP="00EA7483">
            <w:pPr>
              <w:rPr>
                <w:sz w:val="8"/>
                <w:szCs w:val="6"/>
              </w:rPr>
            </w:pPr>
          </w:p>
          <w:p w:rsidR="00F21D57" w:rsidRDefault="00F21D57" w:rsidP="00F21D57">
            <w:pPr>
              <w:rPr>
                <w:sz w:val="24"/>
              </w:rPr>
            </w:pPr>
            <w:r>
              <w:rPr>
                <w:sz w:val="24"/>
              </w:rPr>
              <w:t>B. Topic Exploration</w:t>
            </w:r>
          </w:p>
          <w:p w:rsidR="00F21D57" w:rsidRPr="00F21D57" w:rsidRDefault="00F21D57" w:rsidP="00F21D57">
            <w:pPr>
              <w:rPr>
                <w:sz w:val="14"/>
              </w:rPr>
            </w:pPr>
          </w:p>
          <w:p w:rsidR="00F21D57" w:rsidRDefault="00F21D57" w:rsidP="00F21D57">
            <w:pPr>
              <w:pStyle w:val="ListParagraph"/>
              <w:numPr>
                <w:ilvl w:val="0"/>
                <w:numId w:val="5"/>
              </w:numPr>
              <w:rPr>
                <w:sz w:val="24"/>
              </w:rPr>
            </w:pPr>
            <w:r w:rsidRPr="00F21D57">
              <w:rPr>
                <w:sz w:val="24"/>
              </w:rPr>
              <w:t xml:space="preserve">Open scholar.google.com </w:t>
            </w:r>
          </w:p>
          <w:p w:rsidR="00F21D57" w:rsidRDefault="00F21D57" w:rsidP="00F21D57">
            <w:pPr>
              <w:pStyle w:val="ListParagraph"/>
              <w:numPr>
                <w:ilvl w:val="0"/>
                <w:numId w:val="5"/>
              </w:numPr>
              <w:rPr>
                <w:sz w:val="24"/>
              </w:rPr>
            </w:pPr>
            <w:r>
              <w:rPr>
                <w:sz w:val="24"/>
              </w:rPr>
              <w:t xml:space="preserve">Conduct a simple search using your independent variable as your search term. </w:t>
            </w:r>
          </w:p>
          <w:p w:rsidR="00F21D57" w:rsidRPr="00F21D57" w:rsidRDefault="00F21D57" w:rsidP="00EA7483">
            <w:pPr>
              <w:pStyle w:val="ListParagraph"/>
              <w:numPr>
                <w:ilvl w:val="0"/>
                <w:numId w:val="5"/>
              </w:numPr>
              <w:rPr>
                <w:sz w:val="24"/>
              </w:rPr>
            </w:pPr>
            <w:r>
              <w:rPr>
                <w:sz w:val="24"/>
              </w:rPr>
              <w:t>Add the word “review”, and click on the search button</w:t>
            </w:r>
          </w:p>
          <w:p w:rsidR="00F21D57" w:rsidRPr="00245766" w:rsidRDefault="00F21D57" w:rsidP="00F21D57">
            <w:pPr>
              <w:rPr>
                <w:sz w:val="24"/>
              </w:rPr>
            </w:pPr>
            <w:r>
              <w:rPr>
                <w:sz w:val="24"/>
              </w:rPr>
              <w:t xml:space="preserve">E.g. using my independent variable, I will search for </w:t>
            </w:r>
            <w:r>
              <w:rPr>
                <w:i/>
                <w:sz w:val="24"/>
              </w:rPr>
              <w:t>digital platforms review</w:t>
            </w:r>
          </w:p>
        </w:tc>
      </w:tr>
      <w:tr w:rsidR="00A324A2" w:rsidRPr="00245766" w:rsidTr="00F21D57">
        <w:trPr>
          <w:trHeight w:val="4313"/>
        </w:trPr>
        <w:tc>
          <w:tcPr>
            <w:tcW w:w="4585" w:type="dxa"/>
            <w:shd w:val="clear" w:color="auto" w:fill="D9D9D9" w:themeFill="background1" w:themeFillShade="D9"/>
          </w:tcPr>
          <w:p w:rsidR="00E3102C" w:rsidRPr="00E3102C" w:rsidRDefault="00E3102C" w:rsidP="00EA7483">
            <w:pPr>
              <w:rPr>
                <w:sz w:val="10"/>
                <w:szCs w:val="8"/>
              </w:rPr>
            </w:pPr>
          </w:p>
          <w:p w:rsidR="00F21D57" w:rsidRDefault="00F21D57" w:rsidP="00EA7483">
            <w:pPr>
              <w:rPr>
                <w:sz w:val="24"/>
              </w:rPr>
            </w:pPr>
          </w:p>
          <w:p w:rsidR="00F21D57" w:rsidRDefault="00F21D57" w:rsidP="00EA7483">
            <w:pPr>
              <w:rPr>
                <w:sz w:val="24"/>
              </w:rPr>
            </w:pPr>
          </w:p>
          <w:p w:rsidR="00C96FE7" w:rsidRDefault="00675310" w:rsidP="00EA7483">
            <w:pPr>
              <w:rPr>
                <w:sz w:val="24"/>
              </w:rPr>
            </w:pPr>
            <w:r>
              <w:rPr>
                <w:sz w:val="24"/>
              </w:rPr>
              <w:t xml:space="preserve">C. </w:t>
            </w:r>
            <w:r w:rsidR="00F21D57">
              <w:rPr>
                <w:sz w:val="24"/>
              </w:rPr>
              <w:t xml:space="preserve">Download and read about </w:t>
            </w:r>
            <w:r w:rsidR="00F21D57" w:rsidRPr="00F21D57">
              <w:rPr>
                <w:b/>
                <w:sz w:val="24"/>
              </w:rPr>
              <w:t>three</w:t>
            </w:r>
            <w:r w:rsidR="00F21D57">
              <w:rPr>
                <w:sz w:val="24"/>
              </w:rPr>
              <w:t xml:space="preserve"> of the most current review articles from the search results.</w:t>
            </w:r>
          </w:p>
          <w:p w:rsidR="00F21D57" w:rsidRDefault="00F21D57" w:rsidP="00EA7483">
            <w:pPr>
              <w:rPr>
                <w:sz w:val="24"/>
              </w:rPr>
            </w:pPr>
          </w:p>
          <w:p w:rsidR="00C96FE7" w:rsidRPr="00C96FE7" w:rsidRDefault="00F21D57" w:rsidP="00EA7483">
            <w:pPr>
              <w:rPr>
                <w:sz w:val="24"/>
              </w:rPr>
            </w:pPr>
            <w:r>
              <w:rPr>
                <w:sz w:val="24"/>
              </w:rPr>
              <w:t>Identify and list three issues (that interest you) that the review is suggesting that future research should consider studying.</w:t>
            </w:r>
          </w:p>
        </w:tc>
        <w:tc>
          <w:tcPr>
            <w:tcW w:w="4765" w:type="dxa"/>
            <w:shd w:val="clear" w:color="auto" w:fill="FFFFFF" w:themeFill="background1"/>
          </w:tcPr>
          <w:p w:rsidR="00675310" w:rsidRDefault="00F21D57" w:rsidP="00F21D57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Default="00F21D57" w:rsidP="00F21D57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Default="00F21D57" w:rsidP="00F21D57">
            <w:pPr>
              <w:pStyle w:val="ListParagraph"/>
              <w:ind w:left="360"/>
              <w:rPr>
                <w:sz w:val="24"/>
              </w:rPr>
            </w:pPr>
          </w:p>
          <w:p w:rsidR="00F21D57" w:rsidRPr="00F21D57" w:rsidRDefault="00F21D57" w:rsidP="00F21D57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  <w:p w:rsidR="005F6484" w:rsidRPr="00245766" w:rsidRDefault="005F6484" w:rsidP="00675310">
            <w:pPr>
              <w:rPr>
                <w:sz w:val="24"/>
              </w:rPr>
            </w:pPr>
          </w:p>
        </w:tc>
      </w:tr>
      <w:tr w:rsidR="00A324A2" w:rsidRPr="00245766" w:rsidTr="00F21D57">
        <w:trPr>
          <w:trHeight w:val="800"/>
        </w:trPr>
        <w:tc>
          <w:tcPr>
            <w:tcW w:w="4585" w:type="dxa"/>
            <w:shd w:val="clear" w:color="auto" w:fill="D9D9D9" w:themeFill="background1" w:themeFillShade="D9"/>
          </w:tcPr>
          <w:p w:rsidR="00E3102C" w:rsidRPr="00E3102C" w:rsidRDefault="00E3102C" w:rsidP="00733E4C">
            <w:pPr>
              <w:rPr>
                <w:sz w:val="10"/>
                <w:szCs w:val="8"/>
              </w:rPr>
            </w:pPr>
          </w:p>
          <w:p w:rsidR="00E3102C" w:rsidRPr="00245766" w:rsidRDefault="00675310" w:rsidP="00F21D57">
            <w:pPr>
              <w:rPr>
                <w:sz w:val="24"/>
              </w:rPr>
            </w:pPr>
            <w:r>
              <w:rPr>
                <w:sz w:val="24"/>
              </w:rPr>
              <w:t xml:space="preserve">D. </w:t>
            </w:r>
            <w:r w:rsidR="00733E4C" w:rsidRPr="00245766">
              <w:rPr>
                <w:sz w:val="24"/>
              </w:rPr>
              <w:t xml:space="preserve">In which setting </w:t>
            </w:r>
            <w:r w:rsidR="00E3102C">
              <w:rPr>
                <w:sz w:val="24"/>
              </w:rPr>
              <w:t xml:space="preserve">or context </w:t>
            </w:r>
            <w:r w:rsidR="00F21D57">
              <w:rPr>
                <w:sz w:val="24"/>
              </w:rPr>
              <w:t xml:space="preserve">can </w:t>
            </w:r>
            <w:r w:rsidR="00733E4C" w:rsidRPr="00245766">
              <w:rPr>
                <w:sz w:val="24"/>
              </w:rPr>
              <w:t xml:space="preserve">you </w:t>
            </w:r>
            <w:r w:rsidR="00F21D57">
              <w:rPr>
                <w:sz w:val="24"/>
              </w:rPr>
              <w:t>study the three identified suggested issues</w:t>
            </w:r>
            <w:r w:rsidR="00A324A2" w:rsidRPr="00245766">
              <w:rPr>
                <w:sz w:val="24"/>
              </w:rPr>
              <w:t>?</w:t>
            </w:r>
            <w:r w:rsidR="00E3102C">
              <w:rPr>
                <w:sz w:val="24"/>
              </w:rPr>
              <w:t xml:space="preserve"> </w:t>
            </w:r>
          </w:p>
        </w:tc>
        <w:tc>
          <w:tcPr>
            <w:tcW w:w="4765" w:type="dxa"/>
          </w:tcPr>
          <w:p w:rsidR="005F6484" w:rsidRPr="00245766" w:rsidRDefault="005F6484" w:rsidP="00675310">
            <w:pPr>
              <w:rPr>
                <w:sz w:val="24"/>
              </w:rPr>
            </w:pPr>
          </w:p>
        </w:tc>
      </w:tr>
      <w:tr w:rsidR="00A324A2" w:rsidRPr="00245766" w:rsidTr="00F21D57">
        <w:trPr>
          <w:trHeight w:val="1340"/>
        </w:trPr>
        <w:tc>
          <w:tcPr>
            <w:tcW w:w="4585" w:type="dxa"/>
            <w:shd w:val="clear" w:color="auto" w:fill="D9D9D9" w:themeFill="background1" w:themeFillShade="D9"/>
          </w:tcPr>
          <w:p w:rsidR="00E3102C" w:rsidRPr="00E3102C" w:rsidRDefault="00E3102C" w:rsidP="00A324A2">
            <w:pPr>
              <w:rPr>
                <w:sz w:val="8"/>
                <w:szCs w:val="6"/>
              </w:rPr>
            </w:pPr>
          </w:p>
          <w:p w:rsidR="00A324A2" w:rsidRPr="00245766" w:rsidRDefault="00675310" w:rsidP="00F21D57">
            <w:pPr>
              <w:rPr>
                <w:sz w:val="24"/>
              </w:rPr>
            </w:pPr>
            <w:r>
              <w:rPr>
                <w:sz w:val="24"/>
              </w:rPr>
              <w:t xml:space="preserve">E. </w:t>
            </w:r>
            <w:r w:rsidR="00A324A2" w:rsidRPr="00245766">
              <w:rPr>
                <w:sz w:val="24"/>
              </w:rPr>
              <w:t xml:space="preserve">Do you know </w:t>
            </w:r>
            <w:r w:rsidR="00C96FE7">
              <w:rPr>
                <w:sz w:val="24"/>
              </w:rPr>
              <w:t xml:space="preserve">and have access to </w:t>
            </w:r>
            <w:r w:rsidR="00A324A2" w:rsidRPr="00245766">
              <w:rPr>
                <w:sz w:val="24"/>
              </w:rPr>
              <w:t>any individual / group/ organisation / society</w:t>
            </w:r>
            <w:r w:rsidR="00C96FE7">
              <w:rPr>
                <w:sz w:val="24"/>
              </w:rPr>
              <w:t xml:space="preserve"> that exhibits the relationship between your independent and dependent variables</w:t>
            </w:r>
            <w:r w:rsidR="00733E4C" w:rsidRPr="00245766">
              <w:rPr>
                <w:sz w:val="24"/>
              </w:rPr>
              <w:t>?</w:t>
            </w:r>
            <w:r w:rsidR="00597B67">
              <w:rPr>
                <w:sz w:val="24"/>
              </w:rPr>
              <w:t xml:space="preserve"> (Yes / No)</w:t>
            </w:r>
            <w:r w:rsidR="00215CF6">
              <w:rPr>
                <w:sz w:val="24"/>
              </w:rPr>
              <w:t xml:space="preserve">. </w:t>
            </w:r>
            <w:r w:rsidR="00F21D57">
              <w:rPr>
                <w:sz w:val="24"/>
              </w:rPr>
              <w:t>If no, please select issues for which you can answer yes to this question</w:t>
            </w:r>
          </w:p>
        </w:tc>
        <w:tc>
          <w:tcPr>
            <w:tcW w:w="4765" w:type="dxa"/>
          </w:tcPr>
          <w:p w:rsidR="00263DAF" w:rsidRDefault="00263DAF" w:rsidP="00263DAF">
            <w:pPr>
              <w:rPr>
                <w:sz w:val="24"/>
              </w:rPr>
            </w:pPr>
          </w:p>
          <w:p w:rsidR="005F6484" w:rsidRDefault="005F6484" w:rsidP="00263DAF">
            <w:pPr>
              <w:rPr>
                <w:sz w:val="24"/>
              </w:rPr>
            </w:pPr>
          </w:p>
          <w:p w:rsidR="005F6484" w:rsidRPr="00245766" w:rsidRDefault="005F6484" w:rsidP="00263DAF">
            <w:pPr>
              <w:rPr>
                <w:sz w:val="24"/>
              </w:rPr>
            </w:pPr>
          </w:p>
        </w:tc>
      </w:tr>
    </w:tbl>
    <w:p w:rsidR="00185655" w:rsidRPr="005F6484" w:rsidRDefault="00185655" w:rsidP="00675310">
      <w:pPr>
        <w:jc w:val="center"/>
        <w:rPr>
          <w:b/>
          <w:lang w:val="en-US"/>
        </w:rPr>
      </w:pPr>
    </w:p>
    <w:sectPr w:rsidR="00185655" w:rsidRPr="005F6484" w:rsidSect="004F15AA">
      <w:headerReference w:type="default" r:id="rId7"/>
      <w:footerReference w:type="default" r:id="rId8"/>
      <w:pgSz w:w="12240" w:h="15840"/>
      <w:pgMar w:top="1440" w:right="1440" w:bottom="1440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040B" w:rsidRDefault="0014040B" w:rsidP="00D1009F">
      <w:pPr>
        <w:spacing w:after="0" w:line="240" w:lineRule="auto"/>
      </w:pPr>
      <w:r>
        <w:separator/>
      </w:r>
    </w:p>
  </w:endnote>
  <w:endnote w:type="continuationSeparator" w:id="0">
    <w:p w:rsidR="0014040B" w:rsidRDefault="0014040B" w:rsidP="00D10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2132" w:type="dxa"/>
      <w:tblInd w:w="-133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5C5FF"/>
      <w:tblLook w:val="04A0" w:firstRow="1" w:lastRow="0" w:firstColumn="1" w:lastColumn="0" w:noHBand="0" w:noVBand="1"/>
    </w:tblPr>
    <w:tblGrid>
      <w:gridCol w:w="12132"/>
    </w:tblGrid>
    <w:tr w:rsidR="0015323E" w:rsidTr="0015323E">
      <w:trPr>
        <w:trHeight w:val="180"/>
      </w:trPr>
      <w:tc>
        <w:tcPr>
          <w:tcW w:w="12132" w:type="dxa"/>
          <w:shd w:val="clear" w:color="auto" w:fill="C5C5FF"/>
        </w:tcPr>
        <w:p w:rsidR="0015323E" w:rsidRPr="0015323E" w:rsidRDefault="0015323E" w:rsidP="0015323E">
          <w:pPr>
            <w:pStyle w:val="Header"/>
            <w:jc w:val="center"/>
            <w:rPr>
              <w:b/>
              <w:sz w:val="32"/>
            </w:rPr>
          </w:pPr>
          <w:proofErr w:type="spellStart"/>
          <w:r w:rsidRPr="0015323E">
            <w:rPr>
              <w:b/>
              <w:sz w:val="32"/>
            </w:rPr>
            <w:t>Dr.</w:t>
          </w:r>
          <w:proofErr w:type="spellEnd"/>
          <w:r w:rsidRPr="0015323E">
            <w:rPr>
              <w:b/>
              <w:sz w:val="32"/>
            </w:rPr>
            <w:t xml:space="preserve"> Joseph Budu \ jbudu@researchcoa.ch</w:t>
          </w:r>
        </w:p>
      </w:tc>
    </w:tr>
  </w:tbl>
  <w:p w:rsidR="004F15AA" w:rsidRDefault="004F15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040B" w:rsidRDefault="0014040B" w:rsidP="00D1009F">
      <w:pPr>
        <w:spacing w:after="0" w:line="240" w:lineRule="auto"/>
      </w:pPr>
      <w:r>
        <w:separator/>
      </w:r>
    </w:p>
  </w:footnote>
  <w:footnote w:type="continuationSeparator" w:id="0">
    <w:p w:rsidR="0014040B" w:rsidRDefault="0014040B" w:rsidP="00D100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2348" w:type="dxa"/>
      <w:tblInd w:w="-14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5C5FF"/>
      <w:tblLook w:val="04A0" w:firstRow="1" w:lastRow="0" w:firstColumn="1" w:lastColumn="0" w:noHBand="0" w:noVBand="1"/>
    </w:tblPr>
    <w:tblGrid>
      <w:gridCol w:w="2628"/>
      <w:gridCol w:w="9720"/>
    </w:tblGrid>
    <w:tr w:rsidR="004F15AA" w:rsidTr="0015323E">
      <w:trPr>
        <w:trHeight w:val="2150"/>
      </w:trPr>
      <w:tc>
        <w:tcPr>
          <w:tcW w:w="2628" w:type="dxa"/>
          <w:shd w:val="clear" w:color="auto" w:fill="C5C5FF"/>
        </w:tcPr>
        <w:p w:rsidR="00D1009F" w:rsidRDefault="00716B80">
          <w:pPr>
            <w:pStyle w:val="Header"/>
          </w:pPr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467360</wp:posOffset>
                    </wp:positionH>
                    <wp:positionV relativeFrom="paragraph">
                      <wp:posOffset>92075</wp:posOffset>
                    </wp:positionV>
                    <wp:extent cx="1362075" cy="1180465"/>
                    <wp:effectExtent l="635" t="6350" r="8890" b="3810"/>
                    <wp:wrapNone/>
                    <wp:docPr id="1" name="Google Shape;530;p3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362075" cy="1180465"/>
                              <a:chOff x="0" y="0"/>
                              <a:chExt cx="21493" cy="18621"/>
                            </a:xfrm>
                          </wpg:grpSpPr>
                          <wps:wsp>
                            <wps:cNvPr id="2" name="Google Shape;531;p39"/>
                            <wps:cNvSpPr>
                              <a:spLocks/>
                            </wps:cNvSpPr>
                            <wps:spPr bwMode="auto">
                              <a:xfrm>
                                <a:off x="19192" y="1936"/>
                                <a:ext cx="2301" cy="1557"/>
                              </a:xfrm>
                              <a:custGeom>
                                <a:avLst/>
                                <a:gdLst>
                                  <a:gd name="T0" fmla="*/ 120000 w 120000"/>
                                  <a:gd name="T1" fmla="*/ 41379 h 120000"/>
                                  <a:gd name="T2" fmla="*/ 94883 w 120000"/>
                                  <a:gd name="T3" fmla="*/ 0 h 120000"/>
                                  <a:gd name="T4" fmla="*/ 50232 w 120000"/>
                                  <a:gd name="T5" fmla="*/ 0 h 120000"/>
                                  <a:gd name="T6" fmla="*/ 0 w 120000"/>
                                  <a:gd name="T7" fmla="*/ 0 h 120000"/>
                                  <a:gd name="T8" fmla="*/ 0 w 120000"/>
                                  <a:gd name="T9" fmla="*/ 20689 h 120000"/>
                                  <a:gd name="T10" fmla="*/ 41860 w 120000"/>
                                  <a:gd name="T11" fmla="*/ 20689 h 120000"/>
                                  <a:gd name="T12" fmla="*/ 41860 w 120000"/>
                                  <a:gd name="T13" fmla="*/ 49655 h 120000"/>
                                  <a:gd name="T14" fmla="*/ 0 w 120000"/>
                                  <a:gd name="T15" fmla="*/ 49655 h 120000"/>
                                  <a:gd name="T16" fmla="*/ 0 w 120000"/>
                                  <a:gd name="T17" fmla="*/ 70344 h 120000"/>
                                  <a:gd name="T18" fmla="*/ 41860 w 120000"/>
                                  <a:gd name="T19" fmla="*/ 70344 h 120000"/>
                                  <a:gd name="T20" fmla="*/ 41860 w 120000"/>
                                  <a:gd name="T21" fmla="*/ 99310 h 120000"/>
                                  <a:gd name="T22" fmla="*/ 0 w 120000"/>
                                  <a:gd name="T23" fmla="*/ 99310 h 120000"/>
                                  <a:gd name="T24" fmla="*/ 0 w 120000"/>
                                  <a:gd name="T25" fmla="*/ 120000 h 120000"/>
                                  <a:gd name="T26" fmla="*/ 50232 w 120000"/>
                                  <a:gd name="T27" fmla="*/ 120000 h 120000"/>
                                  <a:gd name="T28" fmla="*/ 94883 w 120000"/>
                                  <a:gd name="T29" fmla="*/ 120000 h 120000"/>
                                  <a:gd name="T30" fmla="*/ 94883 w 120000"/>
                                  <a:gd name="T31" fmla="*/ 120000 h 120000"/>
                                  <a:gd name="T32" fmla="*/ 114418 w 120000"/>
                                  <a:gd name="T33" fmla="*/ 107586 h 120000"/>
                                  <a:gd name="T34" fmla="*/ 120000 w 120000"/>
                                  <a:gd name="T35" fmla="*/ 78620 h 120000"/>
                                  <a:gd name="T36" fmla="*/ 120000 w 120000"/>
                                  <a:gd name="T37" fmla="*/ 41379 h 120000"/>
                                  <a:gd name="T38" fmla="*/ 64186 w 120000"/>
                                  <a:gd name="T39" fmla="*/ 99310 h 120000"/>
                                  <a:gd name="T40" fmla="*/ 55813 w 120000"/>
                                  <a:gd name="T41" fmla="*/ 99310 h 120000"/>
                                  <a:gd name="T42" fmla="*/ 55813 w 120000"/>
                                  <a:gd name="T43" fmla="*/ 20689 h 120000"/>
                                  <a:gd name="T44" fmla="*/ 64186 w 120000"/>
                                  <a:gd name="T45" fmla="*/ 20689 h 120000"/>
                                  <a:gd name="T46" fmla="*/ 64186 w 120000"/>
                                  <a:gd name="T47" fmla="*/ 99310 h 120000"/>
                                  <a:gd name="T48" fmla="*/ 103255 w 120000"/>
                                  <a:gd name="T49" fmla="*/ 91034 h 120000"/>
                                  <a:gd name="T50" fmla="*/ 94883 w 120000"/>
                                  <a:gd name="T51" fmla="*/ 99310 h 120000"/>
                                  <a:gd name="T52" fmla="*/ 94883 w 120000"/>
                                  <a:gd name="T53" fmla="*/ 99310 h 120000"/>
                                  <a:gd name="T54" fmla="*/ 78139 w 120000"/>
                                  <a:gd name="T55" fmla="*/ 99310 h 120000"/>
                                  <a:gd name="T56" fmla="*/ 78139 w 120000"/>
                                  <a:gd name="T57" fmla="*/ 20689 h 120000"/>
                                  <a:gd name="T58" fmla="*/ 94883 w 120000"/>
                                  <a:gd name="T59" fmla="*/ 20689 h 120000"/>
                                  <a:gd name="T60" fmla="*/ 106046 w 120000"/>
                                  <a:gd name="T61" fmla="*/ 41379 h 120000"/>
                                  <a:gd name="T62" fmla="*/ 106046 w 120000"/>
                                  <a:gd name="T63" fmla="*/ 78620 h 120000"/>
                                  <a:gd name="T64" fmla="*/ 103255 w 120000"/>
                                  <a:gd name="T65" fmla="*/ 91034 h 1200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</a:cxnLst>
                                <a:rect l="0" t="0" r="r" b="b"/>
                                <a:pathLst>
                                  <a:path w="120000" h="120000" extrusionOk="0">
                                    <a:moveTo>
                                      <a:pt x="120000" y="41379"/>
                                    </a:moveTo>
                                    <a:cubicBezTo>
                                      <a:pt x="120000" y="20689"/>
                                      <a:pt x="108837" y="0"/>
                                      <a:pt x="94883" y="0"/>
                                    </a:cubicBezTo>
                                    <a:cubicBezTo>
                                      <a:pt x="50232" y="0"/>
                                      <a:pt x="50232" y="0"/>
                                      <a:pt x="50232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  <a:cubicBezTo>
                                      <a:pt x="0" y="20689"/>
                                      <a:pt x="0" y="20689"/>
                                      <a:pt x="0" y="20689"/>
                                    </a:cubicBezTo>
                                    <a:cubicBezTo>
                                      <a:pt x="41860" y="20689"/>
                                      <a:pt x="41860" y="20689"/>
                                      <a:pt x="41860" y="20689"/>
                                    </a:cubicBezTo>
                                    <a:cubicBezTo>
                                      <a:pt x="41860" y="49655"/>
                                      <a:pt x="41860" y="49655"/>
                                      <a:pt x="41860" y="49655"/>
                                    </a:cubicBezTo>
                                    <a:cubicBezTo>
                                      <a:pt x="0" y="49655"/>
                                      <a:pt x="0" y="49655"/>
                                      <a:pt x="0" y="49655"/>
                                    </a:cubicBezTo>
                                    <a:cubicBezTo>
                                      <a:pt x="0" y="70344"/>
                                      <a:pt x="0" y="70344"/>
                                      <a:pt x="0" y="70344"/>
                                    </a:cubicBezTo>
                                    <a:cubicBezTo>
                                      <a:pt x="41860" y="70344"/>
                                      <a:pt x="41860" y="70344"/>
                                      <a:pt x="41860" y="70344"/>
                                    </a:cubicBezTo>
                                    <a:cubicBezTo>
                                      <a:pt x="41860" y="99310"/>
                                      <a:pt x="41860" y="99310"/>
                                      <a:pt x="41860" y="99310"/>
                                    </a:cubicBezTo>
                                    <a:cubicBezTo>
                                      <a:pt x="0" y="99310"/>
                                      <a:pt x="0" y="99310"/>
                                      <a:pt x="0" y="99310"/>
                                    </a:cubicBezTo>
                                    <a:cubicBezTo>
                                      <a:pt x="0" y="120000"/>
                                      <a:pt x="0" y="120000"/>
                                      <a:pt x="0" y="120000"/>
                                    </a:cubicBezTo>
                                    <a:cubicBezTo>
                                      <a:pt x="50232" y="120000"/>
                                      <a:pt x="50232" y="120000"/>
                                      <a:pt x="50232" y="120000"/>
                                    </a:cubicBezTo>
                                    <a:cubicBezTo>
                                      <a:pt x="94883" y="120000"/>
                                      <a:pt x="94883" y="120000"/>
                                      <a:pt x="94883" y="120000"/>
                                    </a:cubicBezTo>
                                    <a:cubicBezTo>
                                      <a:pt x="94883" y="120000"/>
                                      <a:pt x="94883" y="120000"/>
                                      <a:pt x="94883" y="120000"/>
                                    </a:cubicBezTo>
                                    <a:cubicBezTo>
                                      <a:pt x="100465" y="120000"/>
                                      <a:pt x="108837" y="115862"/>
                                      <a:pt x="114418" y="107586"/>
                                    </a:cubicBezTo>
                                    <a:cubicBezTo>
                                      <a:pt x="117209" y="99310"/>
                                      <a:pt x="120000" y="86896"/>
                                      <a:pt x="120000" y="78620"/>
                                    </a:cubicBezTo>
                                    <a:lnTo>
                                      <a:pt x="120000" y="41379"/>
                                    </a:lnTo>
                                    <a:close/>
                                    <a:moveTo>
                                      <a:pt x="64186" y="99310"/>
                                    </a:moveTo>
                                    <a:cubicBezTo>
                                      <a:pt x="55813" y="99310"/>
                                      <a:pt x="55813" y="99310"/>
                                      <a:pt x="55813" y="99310"/>
                                    </a:cubicBezTo>
                                    <a:cubicBezTo>
                                      <a:pt x="55813" y="20689"/>
                                      <a:pt x="55813" y="20689"/>
                                      <a:pt x="55813" y="20689"/>
                                    </a:cubicBezTo>
                                    <a:cubicBezTo>
                                      <a:pt x="64186" y="20689"/>
                                      <a:pt x="64186" y="20689"/>
                                      <a:pt x="64186" y="20689"/>
                                    </a:cubicBezTo>
                                    <a:lnTo>
                                      <a:pt x="64186" y="99310"/>
                                    </a:lnTo>
                                    <a:close/>
                                    <a:moveTo>
                                      <a:pt x="103255" y="91034"/>
                                    </a:moveTo>
                                    <a:cubicBezTo>
                                      <a:pt x="100465" y="95172"/>
                                      <a:pt x="97674" y="99310"/>
                                      <a:pt x="94883" y="99310"/>
                                    </a:cubicBezTo>
                                    <a:cubicBezTo>
                                      <a:pt x="94883" y="99310"/>
                                      <a:pt x="94883" y="99310"/>
                                      <a:pt x="94883" y="99310"/>
                                    </a:cubicBezTo>
                                    <a:cubicBezTo>
                                      <a:pt x="78139" y="99310"/>
                                      <a:pt x="78139" y="99310"/>
                                      <a:pt x="78139" y="99310"/>
                                    </a:cubicBezTo>
                                    <a:cubicBezTo>
                                      <a:pt x="78139" y="20689"/>
                                      <a:pt x="78139" y="20689"/>
                                      <a:pt x="78139" y="20689"/>
                                    </a:cubicBezTo>
                                    <a:cubicBezTo>
                                      <a:pt x="94883" y="20689"/>
                                      <a:pt x="94883" y="20689"/>
                                      <a:pt x="94883" y="20689"/>
                                    </a:cubicBezTo>
                                    <a:cubicBezTo>
                                      <a:pt x="100465" y="20689"/>
                                      <a:pt x="106046" y="33103"/>
                                      <a:pt x="106046" y="41379"/>
                                    </a:cubicBezTo>
                                    <a:cubicBezTo>
                                      <a:pt x="106046" y="78620"/>
                                      <a:pt x="106046" y="78620"/>
                                      <a:pt x="106046" y="78620"/>
                                    </a:cubicBezTo>
                                    <a:cubicBezTo>
                                      <a:pt x="106046" y="82758"/>
                                      <a:pt x="106046" y="86896"/>
                                      <a:pt x="103255" y="9103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" name="Google Shape;532;p39"/>
                            <wps:cNvSpPr>
                              <a:spLocks/>
                            </wps:cNvSpPr>
                            <wps:spPr bwMode="auto">
                              <a:xfrm>
                                <a:off x="10906" y="1936"/>
                                <a:ext cx="3477" cy="1557"/>
                              </a:xfrm>
                              <a:custGeom>
                                <a:avLst/>
                                <a:gdLst>
                                  <a:gd name="T0" fmla="*/ 42461 w 120000"/>
                                  <a:gd name="T1" fmla="*/ 4137 h 120000"/>
                                  <a:gd name="T2" fmla="*/ 1846 w 120000"/>
                                  <a:gd name="T3" fmla="*/ 49655 h 120000"/>
                                  <a:gd name="T4" fmla="*/ 0 w 120000"/>
                                  <a:gd name="T5" fmla="*/ 62068 h 120000"/>
                                  <a:gd name="T6" fmla="*/ 1846 w 120000"/>
                                  <a:gd name="T7" fmla="*/ 70344 h 120000"/>
                                  <a:gd name="T8" fmla="*/ 42461 w 120000"/>
                                  <a:gd name="T9" fmla="*/ 115862 h 120000"/>
                                  <a:gd name="T10" fmla="*/ 44307 w 120000"/>
                                  <a:gd name="T11" fmla="*/ 120000 h 120000"/>
                                  <a:gd name="T12" fmla="*/ 120000 w 120000"/>
                                  <a:gd name="T13" fmla="*/ 120000 h 120000"/>
                                  <a:gd name="T14" fmla="*/ 120000 w 120000"/>
                                  <a:gd name="T15" fmla="*/ 99310 h 120000"/>
                                  <a:gd name="T16" fmla="*/ 49846 w 120000"/>
                                  <a:gd name="T17" fmla="*/ 99310 h 120000"/>
                                  <a:gd name="T18" fmla="*/ 49846 w 120000"/>
                                  <a:gd name="T19" fmla="*/ 91034 h 120000"/>
                                  <a:gd name="T20" fmla="*/ 59076 w 120000"/>
                                  <a:gd name="T21" fmla="*/ 70344 h 120000"/>
                                  <a:gd name="T22" fmla="*/ 120000 w 120000"/>
                                  <a:gd name="T23" fmla="*/ 70344 h 120000"/>
                                  <a:gd name="T24" fmla="*/ 120000 w 120000"/>
                                  <a:gd name="T25" fmla="*/ 49655 h 120000"/>
                                  <a:gd name="T26" fmla="*/ 59076 w 120000"/>
                                  <a:gd name="T27" fmla="*/ 49655 h 120000"/>
                                  <a:gd name="T28" fmla="*/ 49846 w 120000"/>
                                  <a:gd name="T29" fmla="*/ 28965 h 120000"/>
                                  <a:gd name="T30" fmla="*/ 49846 w 120000"/>
                                  <a:gd name="T31" fmla="*/ 20689 h 120000"/>
                                  <a:gd name="T32" fmla="*/ 120000 w 120000"/>
                                  <a:gd name="T33" fmla="*/ 20689 h 120000"/>
                                  <a:gd name="T34" fmla="*/ 120000 w 120000"/>
                                  <a:gd name="T35" fmla="*/ 0 h 120000"/>
                                  <a:gd name="T36" fmla="*/ 44307 w 120000"/>
                                  <a:gd name="T37" fmla="*/ 0 h 120000"/>
                                  <a:gd name="T38" fmla="*/ 42461 w 120000"/>
                                  <a:gd name="T39" fmla="*/ 4137 h 120000"/>
                                  <a:gd name="T40" fmla="*/ 18461 w 120000"/>
                                  <a:gd name="T41" fmla="*/ 66206 h 120000"/>
                                  <a:gd name="T42" fmla="*/ 14769 w 120000"/>
                                  <a:gd name="T43" fmla="*/ 62068 h 120000"/>
                                  <a:gd name="T44" fmla="*/ 18461 w 120000"/>
                                  <a:gd name="T45" fmla="*/ 53793 h 120000"/>
                                  <a:gd name="T46" fmla="*/ 18461 w 120000"/>
                                  <a:gd name="T47" fmla="*/ 66206 h 120000"/>
                                  <a:gd name="T48" fmla="*/ 49846 w 120000"/>
                                  <a:gd name="T49" fmla="*/ 62068 h 120000"/>
                                  <a:gd name="T50" fmla="*/ 40615 w 120000"/>
                                  <a:gd name="T51" fmla="*/ 78620 h 120000"/>
                                  <a:gd name="T52" fmla="*/ 40615 w 120000"/>
                                  <a:gd name="T53" fmla="*/ 86896 h 120000"/>
                                  <a:gd name="T54" fmla="*/ 40615 w 120000"/>
                                  <a:gd name="T55" fmla="*/ 91034 h 120000"/>
                                  <a:gd name="T56" fmla="*/ 27692 w 120000"/>
                                  <a:gd name="T57" fmla="*/ 74482 h 120000"/>
                                  <a:gd name="T58" fmla="*/ 27692 w 120000"/>
                                  <a:gd name="T59" fmla="*/ 45517 h 120000"/>
                                  <a:gd name="T60" fmla="*/ 40615 w 120000"/>
                                  <a:gd name="T61" fmla="*/ 28965 h 120000"/>
                                  <a:gd name="T62" fmla="*/ 40615 w 120000"/>
                                  <a:gd name="T63" fmla="*/ 33103 h 120000"/>
                                  <a:gd name="T64" fmla="*/ 40615 w 120000"/>
                                  <a:gd name="T65" fmla="*/ 41379 h 120000"/>
                                  <a:gd name="T66" fmla="*/ 49846 w 120000"/>
                                  <a:gd name="T67" fmla="*/ 62068 h 1200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</a:cxnLst>
                                <a:rect l="0" t="0" r="r" b="b"/>
                                <a:pathLst>
                                  <a:path w="120000" h="120000" extrusionOk="0">
                                    <a:moveTo>
                                      <a:pt x="42461" y="4137"/>
                                    </a:moveTo>
                                    <a:cubicBezTo>
                                      <a:pt x="1846" y="49655"/>
                                      <a:pt x="1846" y="49655"/>
                                      <a:pt x="1846" y="49655"/>
                                    </a:cubicBezTo>
                                    <a:cubicBezTo>
                                      <a:pt x="0" y="53793"/>
                                      <a:pt x="0" y="57931"/>
                                      <a:pt x="0" y="62068"/>
                                    </a:cubicBezTo>
                                    <a:cubicBezTo>
                                      <a:pt x="0" y="62068"/>
                                      <a:pt x="0" y="66206"/>
                                      <a:pt x="1846" y="70344"/>
                                    </a:cubicBezTo>
                                    <a:cubicBezTo>
                                      <a:pt x="42461" y="115862"/>
                                      <a:pt x="42461" y="115862"/>
                                      <a:pt x="42461" y="115862"/>
                                    </a:cubicBezTo>
                                    <a:cubicBezTo>
                                      <a:pt x="42461" y="120000"/>
                                      <a:pt x="44307" y="120000"/>
                                      <a:pt x="44307" y="120000"/>
                                    </a:cubicBezTo>
                                    <a:cubicBezTo>
                                      <a:pt x="120000" y="120000"/>
                                      <a:pt x="120000" y="120000"/>
                                      <a:pt x="120000" y="120000"/>
                                    </a:cubicBezTo>
                                    <a:cubicBezTo>
                                      <a:pt x="120000" y="99310"/>
                                      <a:pt x="120000" y="99310"/>
                                      <a:pt x="120000" y="99310"/>
                                    </a:cubicBezTo>
                                    <a:cubicBezTo>
                                      <a:pt x="49846" y="99310"/>
                                      <a:pt x="49846" y="99310"/>
                                      <a:pt x="49846" y="99310"/>
                                    </a:cubicBezTo>
                                    <a:cubicBezTo>
                                      <a:pt x="49846" y="91034"/>
                                      <a:pt x="49846" y="91034"/>
                                      <a:pt x="49846" y="91034"/>
                                    </a:cubicBezTo>
                                    <a:cubicBezTo>
                                      <a:pt x="59076" y="70344"/>
                                      <a:pt x="59076" y="70344"/>
                                      <a:pt x="59076" y="70344"/>
                                    </a:cubicBezTo>
                                    <a:cubicBezTo>
                                      <a:pt x="120000" y="70344"/>
                                      <a:pt x="120000" y="70344"/>
                                      <a:pt x="120000" y="70344"/>
                                    </a:cubicBezTo>
                                    <a:cubicBezTo>
                                      <a:pt x="120000" y="49655"/>
                                      <a:pt x="120000" y="49655"/>
                                      <a:pt x="120000" y="49655"/>
                                    </a:cubicBezTo>
                                    <a:cubicBezTo>
                                      <a:pt x="59076" y="49655"/>
                                      <a:pt x="59076" y="49655"/>
                                      <a:pt x="59076" y="49655"/>
                                    </a:cubicBezTo>
                                    <a:cubicBezTo>
                                      <a:pt x="49846" y="28965"/>
                                      <a:pt x="49846" y="28965"/>
                                      <a:pt x="49846" y="28965"/>
                                    </a:cubicBezTo>
                                    <a:cubicBezTo>
                                      <a:pt x="49846" y="20689"/>
                                      <a:pt x="49846" y="20689"/>
                                      <a:pt x="49846" y="20689"/>
                                    </a:cubicBezTo>
                                    <a:cubicBezTo>
                                      <a:pt x="120000" y="20689"/>
                                      <a:pt x="120000" y="20689"/>
                                      <a:pt x="120000" y="20689"/>
                                    </a:cubicBezTo>
                                    <a:cubicBezTo>
                                      <a:pt x="120000" y="0"/>
                                      <a:pt x="120000" y="0"/>
                                      <a:pt x="120000" y="0"/>
                                    </a:cubicBezTo>
                                    <a:cubicBezTo>
                                      <a:pt x="44307" y="0"/>
                                      <a:pt x="44307" y="0"/>
                                      <a:pt x="44307" y="0"/>
                                    </a:cubicBezTo>
                                    <a:cubicBezTo>
                                      <a:pt x="44307" y="0"/>
                                      <a:pt x="42461" y="0"/>
                                      <a:pt x="42461" y="4137"/>
                                    </a:cubicBezTo>
                                    <a:close/>
                                    <a:moveTo>
                                      <a:pt x="18461" y="66206"/>
                                    </a:moveTo>
                                    <a:cubicBezTo>
                                      <a:pt x="14769" y="62068"/>
                                      <a:pt x="14769" y="62068"/>
                                      <a:pt x="14769" y="62068"/>
                                    </a:cubicBezTo>
                                    <a:cubicBezTo>
                                      <a:pt x="18461" y="53793"/>
                                      <a:pt x="18461" y="53793"/>
                                      <a:pt x="18461" y="53793"/>
                                    </a:cubicBezTo>
                                    <a:lnTo>
                                      <a:pt x="18461" y="66206"/>
                                    </a:lnTo>
                                    <a:close/>
                                    <a:moveTo>
                                      <a:pt x="49846" y="62068"/>
                                    </a:moveTo>
                                    <a:cubicBezTo>
                                      <a:pt x="40615" y="78620"/>
                                      <a:pt x="40615" y="78620"/>
                                      <a:pt x="40615" y="78620"/>
                                    </a:cubicBezTo>
                                    <a:cubicBezTo>
                                      <a:pt x="40615" y="82758"/>
                                      <a:pt x="40615" y="82758"/>
                                      <a:pt x="40615" y="86896"/>
                                    </a:cubicBezTo>
                                    <a:cubicBezTo>
                                      <a:pt x="40615" y="91034"/>
                                      <a:pt x="40615" y="91034"/>
                                      <a:pt x="40615" y="91034"/>
                                    </a:cubicBezTo>
                                    <a:cubicBezTo>
                                      <a:pt x="27692" y="74482"/>
                                      <a:pt x="27692" y="74482"/>
                                      <a:pt x="27692" y="74482"/>
                                    </a:cubicBezTo>
                                    <a:cubicBezTo>
                                      <a:pt x="27692" y="45517"/>
                                      <a:pt x="27692" y="45517"/>
                                      <a:pt x="27692" y="45517"/>
                                    </a:cubicBezTo>
                                    <a:cubicBezTo>
                                      <a:pt x="40615" y="28965"/>
                                      <a:pt x="40615" y="28965"/>
                                      <a:pt x="40615" y="28965"/>
                                    </a:cubicBezTo>
                                    <a:cubicBezTo>
                                      <a:pt x="40615" y="33103"/>
                                      <a:pt x="40615" y="33103"/>
                                      <a:pt x="40615" y="33103"/>
                                    </a:cubicBezTo>
                                    <a:cubicBezTo>
                                      <a:pt x="40615" y="37241"/>
                                      <a:pt x="40615" y="37241"/>
                                      <a:pt x="40615" y="41379"/>
                                    </a:cubicBezTo>
                                    <a:lnTo>
                                      <a:pt x="49846" y="620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" name="Google Shape;533;p39"/>
                            <wps:cNvSpPr>
                              <a:spLocks/>
                            </wps:cNvSpPr>
                            <wps:spPr bwMode="auto">
                              <a:xfrm>
                                <a:off x="0" y="4778"/>
                                <a:ext cx="11064" cy="8319"/>
                              </a:xfrm>
                              <a:custGeom>
                                <a:avLst/>
                                <a:gdLst>
                                  <a:gd name="T0" fmla="*/ 120000 w 120000"/>
                                  <a:gd name="T1" fmla="*/ 14709 h 120000"/>
                                  <a:gd name="T2" fmla="*/ 108985 w 120000"/>
                                  <a:gd name="T3" fmla="*/ 0 h 120000"/>
                                  <a:gd name="T4" fmla="*/ 11594 w 120000"/>
                                  <a:gd name="T5" fmla="*/ 0 h 120000"/>
                                  <a:gd name="T6" fmla="*/ 0 w 120000"/>
                                  <a:gd name="T7" fmla="*/ 14709 h 120000"/>
                                  <a:gd name="T8" fmla="*/ 0 w 120000"/>
                                  <a:gd name="T9" fmla="*/ 100645 h 120000"/>
                                  <a:gd name="T10" fmla="*/ 1739 w 120000"/>
                                  <a:gd name="T11" fmla="*/ 102967 h 120000"/>
                                  <a:gd name="T12" fmla="*/ 9855 w 120000"/>
                                  <a:gd name="T13" fmla="*/ 102967 h 120000"/>
                                  <a:gd name="T14" fmla="*/ 9855 w 120000"/>
                                  <a:gd name="T15" fmla="*/ 117677 h 120000"/>
                                  <a:gd name="T16" fmla="*/ 11594 w 120000"/>
                                  <a:gd name="T17" fmla="*/ 120000 h 120000"/>
                                  <a:gd name="T18" fmla="*/ 108985 w 120000"/>
                                  <a:gd name="T19" fmla="*/ 120000 h 120000"/>
                                  <a:gd name="T20" fmla="*/ 110144 w 120000"/>
                                  <a:gd name="T21" fmla="*/ 117677 h 120000"/>
                                  <a:gd name="T22" fmla="*/ 110144 w 120000"/>
                                  <a:gd name="T23" fmla="*/ 29419 h 120000"/>
                                  <a:gd name="T24" fmla="*/ 120000 w 120000"/>
                                  <a:gd name="T25" fmla="*/ 14709 h 120000"/>
                                  <a:gd name="T26" fmla="*/ 2898 w 120000"/>
                                  <a:gd name="T27" fmla="*/ 99096 h 120000"/>
                                  <a:gd name="T28" fmla="*/ 2898 w 120000"/>
                                  <a:gd name="T29" fmla="*/ 14709 h 120000"/>
                                  <a:gd name="T30" fmla="*/ 11594 w 120000"/>
                                  <a:gd name="T31" fmla="*/ 3870 h 120000"/>
                                  <a:gd name="T32" fmla="*/ 19710 w 120000"/>
                                  <a:gd name="T33" fmla="*/ 14709 h 120000"/>
                                  <a:gd name="T34" fmla="*/ 19710 w 120000"/>
                                  <a:gd name="T35" fmla="*/ 17032 h 120000"/>
                                  <a:gd name="T36" fmla="*/ 11594 w 120000"/>
                                  <a:gd name="T37" fmla="*/ 17032 h 120000"/>
                                  <a:gd name="T38" fmla="*/ 9855 w 120000"/>
                                  <a:gd name="T39" fmla="*/ 19354 h 120000"/>
                                  <a:gd name="T40" fmla="*/ 9855 w 120000"/>
                                  <a:gd name="T41" fmla="*/ 99096 h 120000"/>
                                  <a:gd name="T42" fmla="*/ 2898 w 120000"/>
                                  <a:gd name="T43" fmla="*/ 99096 h 120000"/>
                                  <a:gd name="T44" fmla="*/ 12753 w 120000"/>
                                  <a:gd name="T45" fmla="*/ 25548 h 120000"/>
                                  <a:gd name="T46" fmla="*/ 12753 w 120000"/>
                                  <a:gd name="T47" fmla="*/ 20903 h 120000"/>
                                  <a:gd name="T48" fmla="*/ 17971 w 120000"/>
                                  <a:gd name="T49" fmla="*/ 20903 h 120000"/>
                                  <a:gd name="T50" fmla="*/ 12753 w 120000"/>
                                  <a:gd name="T51" fmla="*/ 25548 h 120000"/>
                                  <a:gd name="T52" fmla="*/ 107246 w 120000"/>
                                  <a:gd name="T53" fmla="*/ 116129 h 120000"/>
                                  <a:gd name="T54" fmla="*/ 12753 w 120000"/>
                                  <a:gd name="T55" fmla="*/ 116129 h 120000"/>
                                  <a:gd name="T56" fmla="*/ 12753 w 120000"/>
                                  <a:gd name="T57" fmla="*/ 30193 h 120000"/>
                                  <a:gd name="T58" fmla="*/ 107246 w 120000"/>
                                  <a:gd name="T59" fmla="*/ 30193 h 120000"/>
                                  <a:gd name="T60" fmla="*/ 107246 w 120000"/>
                                  <a:gd name="T61" fmla="*/ 116129 h 120000"/>
                                  <a:gd name="T62" fmla="*/ 108985 w 120000"/>
                                  <a:gd name="T63" fmla="*/ 25548 h 120000"/>
                                  <a:gd name="T64" fmla="*/ 108985 w 120000"/>
                                  <a:gd name="T65" fmla="*/ 26322 h 120000"/>
                                  <a:gd name="T66" fmla="*/ 108985 w 120000"/>
                                  <a:gd name="T67" fmla="*/ 26322 h 120000"/>
                                  <a:gd name="T68" fmla="*/ 19130 w 120000"/>
                                  <a:gd name="T69" fmla="*/ 26322 h 120000"/>
                                  <a:gd name="T70" fmla="*/ 22608 w 120000"/>
                                  <a:gd name="T71" fmla="*/ 14709 h 120000"/>
                                  <a:gd name="T72" fmla="*/ 19130 w 120000"/>
                                  <a:gd name="T73" fmla="*/ 3870 h 120000"/>
                                  <a:gd name="T74" fmla="*/ 108985 w 120000"/>
                                  <a:gd name="T75" fmla="*/ 3870 h 120000"/>
                                  <a:gd name="T76" fmla="*/ 117101 w 120000"/>
                                  <a:gd name="T77" fmla="*/ 14709 h 120000"/>
                                  <a:gd name="T78" fmla="*/ 108985 w 120000"/>
                                  <a:gd name="T79" fmla="*/ 25548 h 1200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</a:cxnLst>
                                <a:rect l="0" t="0" r="r" b="b"/>
                                <a:pathLst>
                                  <a:path w="120000" h="120000" extrusionOk="0">
                                    <a:moveTo>
                                      <a:pt x="120000" y="14709"/>
                                    </a:moveTo>
                                    <a:cubicBezTo>
                                      <a:pt x="120000" y="6193"/>
                                      <a:pt x="115362" y="0"/>
                                      <a:pt x="108985" y="0"/>
                                    </a:cubicBezTo>
                                    <a:cubicBezTo>
                                      <a:pt x="11594" y="0"/>
                                      <a:pt x="11594" y="0"/>
                                      <a:pt x="11594" y="0"/>
                                    </a:cubicBezTo>
                                    <a:cubicBezTo>
                                      <a:pt x="5217" y="0"/>
                                      <a:pt x="0" y="6193"/>
                                      <a:pt x="0" y="14709"/>
                                    </a:cubicBezTo>
                                    <a:cubicBezTo>
                                      <a:pt x="0" y="100645"/>
                                      <a:pt x="0" y="100645"/>
                                      <a:pt x="0" y="100645"/>
                                    </a:cubicBezTo>
                                    <a:cubicBezTo>
                                      <a:pt x="0" y="102193"/>
                                      <a:pt x="579" y="102967"/>
                                      <a:pt x="1739" y="102967"/>
                                    </a:cubicBezTo>
                                    <a:cubicBezTo>
                                      <a:pt x="9855" y="102967"/>
                                      <a:pt x="9855" y="102967"/>
                                      <a:pt x="9855" y="102967"/>
                                    </a:cubicBezTo>
                                    <a:cubicBezTo>
                                      <a:pt x="9855" y="117677"/>
                                      <a:pt x="9855" y="117677"/>
                                      <a:pt x="9855" y="117677"/>
                                    </a:cubicBezTo>
                                    <a:cubicBezTo>
                                      <a:pt x="9855" y="119225"/>
                                      <a:pt x="10434" y="120000"/>
                                      <a:pt x="11594" y="120000"/>
                                    </a:cubicBezTo>
                                    <a:cubicBezTo>
                                      <a:pt x="108985" y="120000"/>
                                      <a:pt x="108985" y="120000"/>
                                      <a:pt x="108985" y="120000"/>
                                    </a:cubicBezTo>
                                    <a:cubicBezTo>
                                      <a:pt x="109565" y="120000"/>
                                      <a:pt x="110144" y="119225"/>
                                      <a:pt x="110144" y="117677"/>
                                    </a:cubicBezTo>
                                    <a:cubicBezTo>
                                      <a:pt x="110144" y="29419"/>
                                      <a:pt x="110144" y="29419"/>
                                      <a:pt x="110144" y="29419"/>
                                    </a:cubicBezTo>
                                    <a:cubicBezTo>
                                      <a:pt x="115942" y="28645"/>
                                      <a:pt x="120000" y="22451"/>
                                      <a:pt x="120000" y="14709"/>
                                    </a:cubicBezTo>
                                    <a:close/>
                                    <a:moveTo>
                                      <a:pt x="2898" y="99096"/>
                                    </a:moveTo>
                                    <a:cubicBezTo>
                                      <a:pt x="2898" y="14709"/>
                                      <a:pt x="2898" y="14709"/>
                                      <a:pt x="2898" y="14709"/>
                                    </a:cubicBezTo>
                                    <a:cubicBezTo>
                                      <a:pt x="2898" y="8516"/>
                                      <a:pt x="6956" y="3870"/>
                                      <a:pt x="11594" y="3870"/>
                                    </a:cubicBezTo>
                                    <a:cubicBezTo>
                                      <a:pt x="16231" y="3870"/>
                                      <a:pt x="19710" y="8516"/>
                                      <a:pt x="19710" y="14709"/>
                                    </a:cubicBezTo>
                                    <a:cubicBezTo>
                                      <a:pt x="19710" y="15483"/>
                                      <a:pt x="19710" y="16258"/>
                                      <a:pt x="19710" y="17032"/>
                                    </a:cubicBezTo>
                                    <a:cubicBezTo>
                                      <a:pt x="11594" y="17032"/>
                                      <a:pt x="11594" y="17032"/>
                                      <a:pt x="11594" y="17032"/>
                                    </a:cubicBezTo>
                                    <a:cubicBezTo>
                                      <a:pt x="10434" y="17032"/>
                                      <a:pt x="9855" y="17806"/>
                                      <a:pt x="9855" y="19354"/>
                                    </a:cubicBezTo>
                                    <a:cubicBezTo>
                                      <a:pt x="9855" y="99096"/>
                                      <a:pt x="9855" y="99096"/>
                                      <a:pt x="9855" y="99096"/>
                                    </a:cubicBezTo>
                                    <a:lnTo>
                                      <a:pt x="2898" y="99096"/>
                                    </a:lnTo>
                                    <a:close/>
                                    <a:moveTo>
                                      <a:pt x="12753" y="25548"/>
                                    </a:moveTo>
                                    <a:cubicBezTo>
                                      <a:pt x="12753" y="20903"/>
                                      <a:pt x="12753" y="20903"/>
                                      <a:pt x="12753" y="20903"/>
                                    </a:cubicBezTo>
                                    <a:cubicBezTo>
                                      <a:pt x="17971" y="20903"/>
                                      <a:pt x="17971" y="20903"/>
                                      <a:pt x="17971" y="20903"/>
                                    </a:cubicBezTo>
                                    <a:cubicBezTo>
                                      <a:pt x="16811" y="23225"/>
                                      <a:pt x="15072" y="25548"/>
                                      <a:pt x="12753" y="25548"/>
                                    </a:cubicBezTo>
                                    <a:close/>
                                    <a:moveTo>
                                      <a:pt x="107246" y="116129"/>
                                    </a:moveTo>
                                    <a:cubicBezTo>
                                      <a:pt x="12753" y="116129"/>
                                      <a:pt x="12753" y="116129"/>
                                      <a:pt x="12753" y="116129"/>
                                    </a:cubicBezTo>
                                    <a:cubicBezTo>
                                      <a:pt x="12753" y="30193"/>
                                      <a:pt x="12753" y="30193"/>
                                      <a:pt x="12753" y="30193"/>
                                    </a:cubicBezTo>
                                    <a:cubicBezTo>
                                      <a:pt x="107246" y="30193"/>
                                      <a:pt x="107246" y="30193"/>
                                      <a:pt x="107246" y="30193"/>
                                    </a:cubicBezTo>
                                    <a:lnTo>
                                      <a:pt x="107246" y="116129"/>
                                    </a:lnTo>
                                    <a:close/>
                                    <a:moveTo>
                                      <a:pt x="108985" y="25548"/>
                                    </a:moveTo>
                                    <a:cubicBezTo>
                                      <a:pt x="108985" y="26322"/>
                                      <a:pt x="108985" y="26322"/>
                                      <a:pt x="108985" y="26322"/>
                                    </a:cubicBezTo>
                                    <a:cubicBezTo>
                                      <a:pt x="108985" y="26322"/>
                                      <a:pt x="108985" y="26322"/>
                                      <a:pt x="108985" y="26322"/>
                                    </a:cubicBezTo>
                                    <a:cubicBezTo>
                                      <a:pt x="19130" y="26322"/>
                                      <a:pt x="19130" y="26322"/>
                                      <a:pt x="19130" y="26322"/>
                                    </a:cubicBezTo>
                                    <a:cubicBezTo>
                                      <a:pt x="21449" y="23225"/>
                                      <a:pt x="22608" y="19354"/>
                                      <a:pt x="22608" y="14709"/>
                                    </a:cubicBezTo>
                                    <a:cubicBezTo>
                                      <a:pt x="22608" y="10064"/>
                                      <a:pt x="21449" y="6193"/>
                                      <a:pt x="19130" y="3870"/>
                                    </a:cubicBezTo>
                                    <a:cubicBezTo>
                                      <a:pt x="108985" y="3870"/>
                                      <a:pt x="108985" y="3870"/>
                                      <a:pt x="108985" y="3870"/>
                                    </a:cubicBezTo>
                                    <a:cubicBezTo>
                                      <a:pt x="113623" y="3870"/>
                                      <a:pt x="117101" y="8516"/>
                                      <a:pt x="117101" y="14709"/>
                                    </a:cubicBezTo>
                                    <a:cubicBezTo>
                                      <a:pt x="117101" y="20903"/>
                                      <a:pt x="113623" y="25548"/>
                                      <a:pt x="108985" y="255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" name="Google Shape;534;p39"/>
                            <wps:cNvSpPr>
                              <a:spLocks/>
                            </wps:cNvSpPr>
                            <wps:spPr bwMode="auto">
                              <a:xfrm>
                                <a:off x="2127" y="7937"/>
                                <a:ext cx="3810" cy="3810"/>
                              </a:xfrm>
                              <a:custGeom>
                                <a:avLst/>
                                <a:gdLst>
                                  <a:gd name="T0" fmla="*/ 120000 w 120000"/>
                                  <a:gd name="T1" fmla="*/ 60845 h 120000"/>
                                  <a:gd name="T2" fmla="*/ 0 w 120000"/>
                                  <a:gd name="T3" fmla="*/ 60845 h 120000"/>
                                  <a:gd name="T4" fmla="*/ 96338 w 120000"/>
                                  <a:gd name="T5" fmla="*/ 23661 h 120000"/>
                                  <a:gd name="T6" fmla="*/ 70985 w 120000"/>
                                  <a:gd name="T7" fmla="*/ 40563 h 120000"/>
                                  <a:gd name="T8" fmla="*/ 69295 w 120000"/>
                                  <a:gd name="T9" fmla="*/ 20281 h 120000"/>
                                  <a:gd name="T10" fmla="*/ 59154 w 120000"/>
                                  <a:gd name="T11" fmla="*/ 20281 h 120000"/>
                                  <a:gd name="T12" fmla="*/ 76056 w 120000"/>
                                  <a:gd name="T13" fmla="*/ 11830 h 120000"/>
                                  <a:gd name="T14" fmla="*/ 72676 w 120000"/>
                                  <a:gd name="T15" fmla="*/ 79436 h 120000"/>
                                  <a:gd name="T16" fmla="*/ 64225 w 120000"/>
                                  <a:gd name="T17" fmla="*/ 86197 h 120000"/>
                                  <a:gd name="T18" fmla="*/ 52394 w 120000"/>
                                  <a:gd name="T19" fmla="*/ 87887 h 120000"/>
                                  <a:gd name="T20" fmla="*/ 54084 w 120000"/>
                                  <a:gd name="T21" fmla="*/ 79436 h 120000"/>
                                  <a:gd name="T22" fmla="*/ 45633 w 120000"/>
                                  <a:gd name="T23" fmla="*/ 62535 h 120000"/>
                                  <a:gd name="T24" fmla="*/ 30422 w 120000"/>
                                  <a:gd name="T25" fmla="*/ 60845 h 120000"/>
                                  <a:gd name="T26" fmla="*/ 35492 w 120000"/>
                                  <a:gd name="T27" fmla="*/ 40563 h 120000"/>
                                  <a:gd name="T28" fmla="*/ 43943 w 120000"/>
                                  <a:gd name="T29" fmla="*/ 42253 h 120000"/>
                                  <a:gd name="T30" fmla="*/ 67605 w 120000"/>
                                  <a:gd name="T31" fmla="*/ 42253 h 120000"/>
                                  <a:gd name="T32" fmla="*/ 67605 w 120000"/>
                                  <a:gd name="T33" fmla="*/ 47323 h 120000"/>
                                  <a:gd name="T34" fmla="*/ 72676 w 120000"/>
                                  <a:gd name="T35" fmla="*/ 55774 h 120000"/>
                                  <a:gd name="T36" fmla="*/ 79436 w 120000"/>
                                  <a:gd name="T37" fmla="*/ 60845 h 120000"/>
                                  <a:gd name="T38" fmla="*/ 69295 w 120000"/>
                                  <a:gd name="T39" fmla="*/ 74366 h 120000"/>
                                  <a:gd name="T40" fmla="*/ 57464 w 120000"/>
                                  <a:gd name="T41" fmla="*/ 8450 h 120000"/>
                                  <a:gd name="T42" fmla="*/ 55774 w 120000"/>
                                  <a:gd name="T43" fmla="*/ 28732 h 120000"/>
                                  <a:gd name="T44" fmla="*/ 62535 w 120000"/>
                                  <a:gd name="T45" fmla="*/ 33802 h 120000"/>
                                  <a:gd name="T46" fmla="*/ 50704 w 120000"/>
                                  <a:gd name="T47" fmla="*/ 35492 h 120000"/>
                                  <a:gd name="T48" fmla="*/ 33802 w 120000"/>
                                  <a:gd name="T49" fmla="*/ 32112 h 120000"/>
                                  <a:gd name="T50" fmla="*/ 30422 w 120000"/>
                                  <a:gd name="T51" fmla="*/ 69295 h 120000"/>
                                  <a:gd name="T52" fmla="*/ 40563 w 120000"/>
                                  <a:gd name="T53" fmla="*/ 69295 h 120000"/>
                                  <a:gd name="T54" fmla="*/ 42253 w 120000"/>
                                  <a:gd name="T55" fmla="*/ 76056 h 120000"/>
                                  <a:gd name="T56" fmla="*/ 43943 w 120000"/>
                                  <a:gd name="T57" fmla="*/ 81126 h 120000"/>
                                  <a:gd name="T58" fmla="*/ 54084 w 120000"/>
                                  <a:gd name="T59" fmla="*/ 103098 h 120000"/>
                                  <a:gd name="T60" fmla="*/ 79436 w 120000"/>
                                  <a:gd name="T61" fmla="*/ 84507 h 120000"/>
                                  <a:gd name="T62" fmla="*/ 79436 w 120000"/>
                                  <a:gd name="T63" fmla="*/ 74366 h 120000"/>
                                  <a:gd name="T64" fmla="*/ 86197 w 120000"/>
                                  <a:gd name="T65" fmla="*/ 52394 h 120000"/>
                                  <a:gd name="T66" fmla="*/ 79436 w 120000"/>
                                  <a:gd name="T67" fmla="*/ 52394 h 120000"/>
                                  <a:gd name="T68" fmla="*/ 87887 w 120000"/>
                                  <a:gd name="T69" fmla="*/ 45633 h 120000"/>
                                  <a:gd name="T70" fmla="*/ 103098 w 120000"/>
                                  <a:gd name="T71" fmla="*/ 32112 h 120000"/>
                                  <a:gd name="T72" fmla="*/ 59154 w 120000"/>
                                  <a:gd name="T73" fmla="*/ 111549 h 120000"/>
                                  <a:gd name="T74" fmla="*/ 57464 w 120000"/>
                                  <a:gd name="T75" fmla="*/ 8450 h 1200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120000" h="120000" extrusionOk="0">
                                    <a:moveTo>
                                      <a:pt x="59154" y="120000"/>
                                    </a:moveTo>
                                    <a:cubicBezTo>
                                      <a:pt x="92957" y="120000"/>
                                      <a:pt x="120000" y="92957"/>
                                      <a:pt x="120000" y="60845"/>
                                    </a:cubicBezTo>
                                    <a:cubicBezTo>
                                      <a:pt x="120000" y="27042"/>
                                      <a:pt x="92957" y="0"/>
                                      <a:pt x="59154" y="0"/>
                                    </a:cubicBezTo>
                                    <a:cubicBezTo>
                                      <a:pt x="27042" y="0"/>
                                      <a:pt x="0" y="27042"/>
                                      <a:pt x="0" y="60845"/>
                                    </a:cubicBezTo>
                                    <a:cubicBezTo>
                                      <a:pt x="0" y="92957"/>
                                      <a:pt x="27042" y="120000"/>
                                      <a:pt x="59154" y="120000"/>
                                    </a:cubicBezTo>
                                    <a:close/>
                                    <a:moveTo>
                                      <a:pt x="96338" y="23661"/>
                                    </a:moveTo>
                                    <a:cubicBezTo>
                                      <a:pt x="94647" y="27042"/>
                                      <a:pt x="92957" y="33802"/>
                                      <a:pt x="87887" y="35492"/>
                                    </a:cubicBezTo>
                                    <a:cubicBezTo>
                                      <a:pt x="81126" y="35492"/>
                                      <a:pt x="74366" y="37183"/>
                                      <a:pt x="70985" y="40563"/>
                                    </a:cubicBezTo>
                                    <a:cubicBezTo>
                                      <a:pt x="70985" y="38873"/>
                                      <a:pt x="70985" y="38873"/>
                                      <a:pt x="70985" y="38873"/>
                                    </a:cubicBezTo>
                                    <a:cubicBezTo>
                                      <a:pt x="72676" y="23661"/>
                                      <a:pt x="69295" y="20281"/>
                                      <a:pt x="69295" y="20281"/>
                                    </a:cubicBezTo>
                                    <a:cubicBezTo>
                                      <a:pt x="65915" y="18591"/>
                                      <a:pt x="64225" y="18591"/>
                                      <a:pt x="62535" y="20281"/>
                                    </a:cubicBezTo>
                                    <a:cubicBezTo>
                                      <a:pt x="60845" y="20281"/>
                                      <a:pt x="60845" y="20281"/>
                                      <a:pt x="59154" y="20281"/>
                                    </a:cubicBezTo>
                                    <a:cubicBezTo>
                                      <a:pt x="59154" y="20281"/>
                                      <a:pt x="59154" y="18591"/>
                                      <a:pt x="59154" y="18591"/>
                                    </a:cubicBezTo>
                                    <a:cubicBezTo>
                                      <a:pt x="59154" y="16901"/>
                                      <a:pt x="67605" y="13521"/>
                                      <a:pt x="76056" y="11830"/>
                                    </a:cubicBezTo>
                                    <a:cubicBezTo>
                                      <a:pt x="82816" y="13521"/>
                                      <a:pt x="89577" y="18591"/>
                                      <a:pt x="96338" y="23661"/>
                                    </a:cubicBezTo>
                                    <a:close/>
                                    <a:moveTo>
                                      <a:pt x="72676" y="79436"/>
                                    </a:moveTo>
                                    <a:cubicBezTo>
                                      <a:pt x="69295" y="82816"/>
                                      <a:pt x="67605" y="82816"/>
                                      <a:pt x="67605" y="82816"/>
                                    </a:cubicBezTo>
                                    <a:cubicBezTo>
                                      <a:pt x="65915" y="82816"/>
                                      <a:pt x="64225" y="84507"/>
                                      <a:pt x="64225" y="86197"/>
                                    </a:cubicBezTo>
                                    <a:cubicBezTo>
                                      <a:pt x="64225" y="89577"/>
                                      <a:pt x="64225" y="94647"/>
                                      <a:pt x="55774" y="94647"/>
                                    </a:cubicBezTo>
                                    <a:cubicBezTo>
                                      <a:pt x="54084" y="92957"/>
                                      <a:pt x="52394" y="87887"/>
                                      <a:pt x="52394" y="87887"/>
                                    </a:cubicBezTo>
                                    <a:cubicBezTo>
                                      <a:pt x="52394" y="86197"/>
                                      <a:pt x="52394" y="86197"/>
                                      <a:pt x="52394" y="84507"/>
                                    </a:cubicBezTo>
                                    <a:cubicBezTo>
                                      <a:pt x="52394" y="84507"/>
                                      <a:pt x="54084" y="81126"/>
                                      <a:pt x="54084" y="79436"/>
                                    </a:cubicBezTo>
                                    <a:cubicBezTo>
                                      <a:pt x="54084" y="76056"/>
                                      <a:pt x="52394" y="72676"/>
                                      <a:pt x="49014" y="70985"/>
                                    </a:cubicBezTo>
                                    <a:cubicBezTo>
                                      <a:pt x="49014" y="67605"/>
                                      <a:pt x="47323" y="64225"/>
                                      <a:pt x="45633" y="62535"/>
                                    </a:cubicBezTo>
                                    <a:cubicBezTo>
                                      <a:pt x="42253" y="60845"/>
                                      <a:pt x="37183" y="60845"/>
                                      <a:pt x="33802" y="60845"/>
                                    </a:cubicBezTo>
                                    <a:cubicBezTo>
                                      <a:pt x="32112" y="60845"/>
                                      <a:pt x="32112" y="60845"/>
                                      <a:pt x="30422" y="60845"/>
                                    </a:cubicBezTo>
                                    <a:cubicBezTo>
                                      <a:pt x="27042" y="60845"/>
                                      <a:pt x="27042" y="55774"/>
                                      <a:pt x="27042" y="55774"/>
                                    </a:cubicBezTo>
                                    <a:cubicBezTo>
                                      <a:pt x="27042" y="55774"/>
                                      <a:pt x="27042" y="42253"/>
                                      <a:pt x="35492" y="40563"/>
                                    </a:cubicBezTo>
                                    <a:cubicBezTo>
                                      <a:pt x="40563" y="38873"/>
                                      <a:pt x="42253" y="38873"/>
                                      <a:pt x="43943" y="40563"/>
                                    </a:cubicBezTo>
                                    <a:cubicBezTo>
                                      <a:pt x="43943" y="40563"/>
                                      <a:pt x="43943" y="40563"/>
                                      <a:pt x="43943" y="42253"/>
                                    </a:cubicBezTo>
                                    <a:cubicBezTo>
                                      <a:pt x="49014" y="47323"/>
                                      <a:pt x="57464" y="45633"/>
                                      <a:pt x="62535" y="43943"/>
                                    </a:cubicBezTo>
                                    <a:cubicBezTo>
                                      <a:pt x="64225" y="43943"/>
                                      <a:pt x="65915" y="42253"/>
                                      <a:pt x="67605" y="42253"/>
                                    </a:cubicBezTo>
                                    <a:cubicBezTo>
                                      <a:pt x="67605" y="42253"/>
                                      <a:pt x="67605" y="42253"/>
                                      <a:pt x="67605" y="42253"/>
                                    </a:cubicBezTo>
                                    <a:cubicBezTo>
                                      <a:pt x="67605" y="43943"/>
                                      <a:pt x="65915" y="45633"/>
                                      <a:pt x="67605" y="47323"/>
                                    </a:cubicBezTo>
                                    <a:cubicBezTo>
                                      <a:pt x="67605" y="49014"/>
                                      <a:pt x="69295" y="49014"/>
                                      <a:pt x="69295" y="49014"/>
                                    </a:cubicBezTo>
                                    <a:cubicBezTo>
                                      <a:pt x="70985" y="50704"/>
                                      <a:pt x="70985" y="54084"/>
                                      <a:pt x="72676" y="55774"/>
                                    </a:cubicBezTo>
                                    <a:cubicBezTo>
                                      <a:pt x="72676" y="57464"/>
                                      <a:pt x="72676" y="57464"/>
                                      <a:pt x="72676" y="59154"/>
                                    </a:cubicBezTo>
                                    <a:cubicBezTo>
                                      <a:pt x="76056" y="60845"/>
                                      <a:pt x="77746" y="60845"/>
                                      <a:pt x="79436" y="60845"/>
                                    </a:cubicBezTo>
                                    <a:cubicBezTo>
                                      <a:pt x="79436" y="62535"/>
                                      <a:pt x="77746" y="64225"/>
                                      <a:pt x="74366" y="67605"/>
                                    </a:cubicBezTo>
                                    <a:cubicBezTo>
                                      <a:pt x="70985" y="70985"/>
                                      <a:pt x="69295" y="72676"/>
                                      <a:pt x="69295" y="74366"/>
                                    </a:cubicBezTo>
                                    <a:cubicBezTo>
                                      <a:pt x="69295" y="77746"/>
                                      <a:pt x="70985" y="79436"/>
                                      <a:pt x="72676" y="79436"/>
                                    </a:cubicBezTo>
                                    <a:close/>
                                    <a:moveTo>
                                      <a:pt x="57464" y="8450"/>
                                    </a:moveTo>
                                    <a:cubicBezTo>
                                      <a:pt x="52394" y="11830"/>
                                      <a:pt x="49014" y="15211"/>
                                      <a:pt x="50704" y="18591"/>
                                    </a:cubicBezTo>
                                    <a:cubicBezTo>
                                      <a:pt x="50704" y="23661"/>
                                      <a:pt x="52394" y="27042"/>
                                      <a:pt x="55774" y="28732"/>
                                    </a:cubicBezTo>
                                    <a:cubicBezTo>
                                      <a:pt x="57464" y="28732"/>
                                      <a:pt x="60845" y="28732"/>
                                      <a:pt x="62535" y="28732"/>
                                    </a:cubicBezTo>
                                    <a:cubicBezTo>
                                      <a:pt x="62535" y="30422"/>
                                      <a:pt x="62535" y="32112"/>
                                      <a:pt x="62535" y="33802"/>
                                    </a:cubicBezTo>
                                    <a:cubicBezTo>
                                      <a:pt x="62535" y="33802"/>
                                      <a:pt x="60845" y="35492"/>
                                      <a:pt x="60845" y="35492"/>
                                    </a:cubicBezTo>
                                    <a:cubicBezTo>
                                      <a:pt x="57464" y="35492"/>
                                      <a:pt x="52394" y="37183"/>
                                      <a:pt x="50704" y="35492"/>
                                    </a:cubicBezTo>
                                    <a:cubicBezTo>
                                      <a:pt x="50704" y="35492"/>
                                      <a:pt x="50704" y="33802"/>
                                      <a:pt x="49014" y="33802"/>
                                    </a:cubicBezTo>
                                    <a:cubicBezTo>
                                      <a:pt x="45633" y="30422"/>
                                      <a:pt x="40563" y="30422"/>
                                      <a:pt x="33802" y="32112"/>
                                    </a:cubicBezTo>
                                    <a:cubicBezTo>
                                      <a:pt x="18591" y="35492"/>
                                      <a:pt x="18591" y="54084"/>
                                      <a:pt x="18591" y="55774"/>
                                    </a:cubicBezTo>
                                    <a:cubicBezTo>
                                      <a:pt x="18591" y="62535"/>
                                      <a:pt x="21971" y="69295"/>
                                      <a:pt x="30422" y="69295"/>
                                    </a:cubicBezTo>
                                    <a:cubicBezTo>
                                      <a:pt x="32112" y="69295"/>
                                      <a:pt x="32112" y="69295"/>
                                      <a:pt x="33802" y="69295"/>
                                    </a:cubicBezTo>
                                    <a:cubicBezTo>
                                      <a:pt x="35492" y="69295"/>
                                      <a:pt x="38873" y="69295"/>
                                      <a:pt x="40563" y="69295"/>
                                    </a:cubicBezTo>
                                    <a:cubicBezTo>
                                      <a:pt x="40563" y="69295"/>
                                      <a:pt x="40563" y="69295"/>
                                      <a:pt x="40563" y="72676"/>
                                    </a:cubicBezTo>
                                    <a:cubicBezTo>
                                      <a:pt x="40563" y="74366"/>
                                      <a:pt x="40563" y="74366"/>
                                      <a:pt x="42253" y="76056"/>
                                    </a:cubicBezTo>
                                    <a:cubicBezTo>
                                      <a:pt x="43943" y="77746"/>
                                      <a:pt x="45633" y="79436"/>
                                      <a:pt x="45633" y="79436"/>
                                    </a:cubicBezTo>
                                    <a:cubicBezTo>
                                      <a:pt x="45633" y="81126"/>
                                      <a:pt x="45633" y="81126"/>
                                      <a:pt x="43943" y="81126"/>
                                    </a:cubicBezTo>
                                    <a:cubicBezTo>
                                      <a:pt x="43943" y="82816"/>
                                      <a:pt x="42253" y="84507"/>
                                      <a:pt x="42253" y="86197"/>
                                    </a:cubicBezTo>
                                    <a:cubicBezTo>
                                      <a:pt x="42253" y="89577"/>
                                      <a:pt x="49014" y="103098"/>
                                      <a:pt x="54084" y="103098"/>
                                    </a:cubicBezTo>
                                    <a:cubicBezTo>
                                      <a:pt x="65915" y="103098"/>
                                      <a:pt x="72676" y="98028"/>
                                      <a:pt x="72676" y="89577"/>
                                    </a:cubicBezTo>
                                    <a:cubicBezTo>
                                      <a:pt x="74366" y="89577"/>
                                      <a:pt x="77746" y="87887"/>
                                      <a:pt x="79436" y="84507"/>
                                    </a:cubicBezTo>
                                    <a:cubicBezTo>
                                      <a:pt x="81126" y="82816"/>
                                      <a:pt x="82816" y="81126"/>
                                      <a:pt x="82816" y="79436"/>
                                    </a:cubicBezTo>
                                    <a:cubicBezTo>
                                      <a:pt x="81126" y="77746"/>
                                      <a:pt x="81126" y="76056"/>
                                      <a:pt x="79436" y="74366"/>
                                    </a:cubicBezTo>
                                    <a:cubicBezTo>
                                      <a:pt x="79436" y="74366"/>
                                      <a:pt x="79436" y="74366"/>
                                      <a:pt x="81126" y="74366"/>
                                    </a:cubicBezTo>
                                    <a:cubicBezTo>
                                      <a:pt x="84507" y="69295"/>
                                      <a:pt x="94647" y="59154"/>
                                      <a:pt x="86197" y="52394"/>
                                    </a:cubicBezTo>
                                    <a:cubicBezTo>
                                      <a:pt x="86197" y="50704"/>
                                      <a:pt x="82816" y="50704"/>
                                      <a:pt x="81126" y="50704"/>
                                    </a:cubicBezTo>
                                    <a:cubicBezTo>
                                      <a:pt x="81126" y="52394"/>
                                      <a:pt x="81126" y="52394"/>
                                      <a:pt x="79436" y="52394"/>
                                    </a:cubicBezTo>
                                    <a:cubicBezTo>
                                      <a:pt x="79436" y="49014"/>
                                      <a:pt x="79436" y="47323"/>
                                      <a:pt x="77746" y="45633"/>
                                    </a:cubicBezTo>
                                    <a:cubicBezTo>
                                      <a:pt x="81126" y="45633"/>
                                      <a:pt x="84507" y="43943"/>
                                      <a:pt x="87887" y="45633"/>
                                    </a:cubicBezTo>
                                    <a:cubicBezTo>
                                      <a:pt x="87887" y="45633"/>
                                      <a:pt x="89577" y="45633"/>
                                      <a:pt x="91267" y="43943"/>
                                    </a:cubicBezTo>
                                    <a:cubicBezTo>
                                      <a:pt x="96338" y="42253"/>
                                      <a:pt x="99718" y="35492"/>
                                      <a:pt x="103098" y="32112"/>
                                    </a:cubicBezTo>
                                    <a:cubicBezTo>
                                      <a:pt x="108169" y="40563"/>
                                      <a:pt x="111549" y="49014"/>
                                      <a:pt x="111549" y="60845"/>
                                    </a:cubicBezTo>
                                    <a:cubicBezTo>
                                      <a:pt x="111549" y="87887"/>
                                      <a:pt x="87887" y="111549"/>
                                      <a:pt x="59154" y="111549"/>
                                    </a:cubicBezTo>
                                    <a:cubicBezTo>
                                      <a:pt x="30422" y="111549"/>
                                      <a:pt x="8450" y="87887"/>
                                      <a:pt x="8450" y="60845"/>
                                    </a:cubicBezTo>
                                    <a:cubicBezTo>
                                      <a:pt x="8450" y="32112"/>
                                      <a:pt x="30422" y="10140"/>
                                      <a:pt x="57464" y="845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" name="Google Shape;535;p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31" y="8048"/>
                                <a:ext cx="2142" cy="2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25" tIns="45698" rIns="91425" bIns="45698" anchor="t" anchorCtr="0" upright="1">
                              <a:noAutofit/>
                            </wps:bodyPr>
                          </wps:wsp>
                          <wps:wsp>
                            <wps:cNvPr id="7" name="Google Shape;536;p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31" y="8969"/>
                                <a:ext cx="2142" cy="2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25" tIns="45698" rIns="91425" bIns="45698" anchor="t" anchorCtr="0" upright="1">
                              <a:noAutofit/>
                            </wps:bodyPr>
                          </wps:wsp>
                          <wps:wsp>
                            <wps:cNvPr id="8" name="Google Shape;537;p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31" y="9874"/>
                                <a:ext cx="2142" cy="2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25" tIns="45698" rIns="91425" bIns="45698" anchor="t" anchorCtr="0" upright="1">
                              <a:noAutofit/>
                            </wps:bodyPr>
                          </wps:wsp>
                          <wps:wsp>
                            <wps:cNvPr id="9" name="Google Shape;538;p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31" y="10795"/>
                                <a:ext cx="2142" cy="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25" tIns="45698" rIns="91425" bIns="45698" anchor="t" anchorCtr="0" upright="1">
                              <a:noAutofit/>
                            </wps:bodyPr>
                          </wps:wsp>
                          <wps:wsp>
                            <wps:cNvPr id="10" name="Google Shape;539;p39"/>
                            <wps:cNvSpPr>
                              <a:spLocks/>
                            </wps:cNvSpPr>
                            <wps:spPr bwMode="auto">
                              <a:xfrm>
                                <a:off x="13255" y="0"/>
                                <a:ext cx="5937" cy="18621"/>
                              </a:xfrm>
                              <a:custGeom>
                                <a:avLst/>
                                <a:gdLst>
                                  <a:gd name="T0" fmla="*/ 25945 w 120000"/>
                                  <a:gd name="T1" fmla="*/ 56714 h 120000"/>
                                  <a:gd name="T2" fmla="*/ 10810 w 120000"/>
                                  <a:gd name="T3" fmla="*/ 57752 h 120000"/>
                                  <a:gd name="T4" fmla="*/ 16216 w 120000"/>
                                  <a:gd name="T5" fmla="*/ 120000 h 120000"/>
                                  <a:gd name="T6" fmla="*/ 114594 w 120000"/>
                                  <a:gd name="T7" fmla="*/ 58443 h 120000"/>
                                  <a:gd name="T8" fmla="*/ 120000 w 120000"/>
                                  <a:gd name="T9" fmla="*/ 120000 h 120000"/>
                                  <a:gd name="T10" fmla="*/ 117837 w 120000"/>
                                  <a:gd name="T11" fmla="*/ 56714 h 120000"/>
                                  <a:gd name="T12" fmla="*/ 104864 w 120000"/>
                                  <a:gd name="T13" fmla="*/ 43919 h 120000"/>
                                  <a:gd name="T14" fmla="*/ 120000 w 120000"/>
                                  <a:gd name="T15" fmla="*/ 26282 h 120000"/>
                                  <a:gd name="T16" fmla="*/ 120000 w 120000"/>
                                  <a:gd name="T17" fmla="*/ 11757 h 120000"/>
                                  <a:gd name="T18" fmla="*/ 97297 w 120000"/>
                                  <a:gd name="T19" fmla="*/ 8299 h 120000"/>
                                  <a:gd name="T20" fmla="*/ 82162 w 120000"/>
                                  <a:gd name="T21" fmla="*/ 2420 h 120000"/>
                                  <a:gd name="T22" fmla="*/ 59459 w 120000"/>
                                  <a:gd name="T23" fmla="*/ 0 h 120000"/>
                                  <a:gd name="T24" fmla="*/ 36756 w 120000"/>
                                  <a:gd name="T25" fmla="*/ 2420 h 120000"/>
                                  <a:gd name="T26" fmla="*/ 22702 w 120000"/>
                                  <a:gd name="T27" fmla="*/ 28703 h 120000"/>
                                  <a:gd name="T28" fmla="*/ 28108 w 120000"/>
                                  <a:gd name="T29" fmla="*/ 6916 h 120000"/>
                                  <a:gd name="T30" fmla="*/ 45405 w 120000"/>
                                  <a:gd name="T31" fmla="*/ 6916 h 120000"/>
                                  <a:gd name="T32" fmla="*/ 45405 w 120000"/>
                                  <a:gd name="T33" fmla="*/ 19020 h 120000"/>
                                  <a:gd name="T34" fmla="*/ 50810 w 120000"/>
                                  <a:gd name="T35" fmla="*/ 14178 h 120000"/>
                                  <a:gd name="T36" fmla="*/ 50810 w 120000"/>
                                  <a:gd name="T37" fmla="*/ 4495 h 120000"/>
                                  <a:gd name="T38" fmla="*/ 68108 w 120000"/>
                                  <a:gd name="T39" fmla="*/ 4495 h 120000"/>
                                  <a:gd name="T40" fmla="*/ 68108 w 120000"/>
                                  <a:gd name="T41" fmla="*/ 14178 h 120000"/>
                                  <a:gd name="T42" fmla="*/ 73513 w 120000"/>
                                  <a:gd name="T43" fmla="*/ 19020 h 120000"/>
                                  <a:gd name="T44" fmla="*/ 73513 w 120000"/>
                                  <a:gd name="T45" fmla="*/ 6916 h 120000"/>
                                  <a:gd name="T46" fmla="*/ 90810 w 120000"/>
                                  <a:gd name="T47" fmla="*/ 6916 h 120000"/>
                                  <a:gd name="T48" fmla="*/ 90810 w 120000"/>
                                  <a:gd name="T49" fmla="*/ 19020 h 120000"/>
                                  <a:gd name="T50" fmla="*/ 97297 w 120000"/>
                                  <a:gd name="T51" fmla="*/ 21440 h 120000"/>
                                  <a:gd name="T52" fmla="*/ 97297 w 120000"/>
                                  <a:gd name="T53" fmla="*/ 11757 h 120000"/>
                                  <a:gd name="T54" fmla="*/ 113513 w 120000"/>
                                  <a:gd name="T55" fmla="*/ 11757 h 120000"/>
                                  <a:gd name="T56" fmla="*/ 113513 w 120000"/>
                                  <a:gd name="T57" fmla="*/ 26282 h 120000"/>
                                  <a:gd name="T58" fmla="*/ 98378 w 120000"/>
                                  <a:gd name="T59" fmla="*/ 42881 h 120000"/>
                                  <a:gd name="T60" fmla="*/ 98378 w 120000"/>
                                  <a:gd name="T61" fmla="*/ 44956 h 120000"/>
                                  <a:gd name="T62" fmla="*/ 32432 w 120000"/>
                                  <a:gd name="T63" fmla="*/ 56714 h 120000"/>
                                  <a:gd name="T64" fmla="*/ 32432 w 120000"/>
                                  <a:gd name="T65" fmla="*/ 44265 h 120000"/>
                                  <a:gd name="T66" fmla="*/ 5405 w 120000"/>
                                  <a:gd name="T67" fmla="*/ 31123 h 120000"/>
                                  <a:gd name="T68" fmla="*/ 0 w 120000"/>
                                  <a:gd name="T69" fmla="*/ 22478 h 120000"/>
                                  <a:gd name="T70" fmla="*/ 25945 w 120000"/>
                                  <a:gd name="T71" fmla="*/ 43919 h 1200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</a:cxnLst>
                                <a:rect l="0" t="0" r="r" b="b"/>
                                <a:pathLst>
                                  <a:path w="120000" h="120000" extrusionOk="0">
                                    <a:moveTo>
                                      <a:pt x="25945" y="43919"/>
                                    </a:moveTo>
                                    <a:cubicBezTo>
                                      <a:pt x="25945" y="56714"/>
                                      <a:pt x="25945" y="56714"/>
                                      <a:pt x="25945" y="56714"/>
                                    </a:cubicBezTo>
                                    <a:cubicBezTo>
                                      <a:pt x="12972" y="56714"/>
                                      <a:pt x="12972" y="56714"/>
                                      <a:pt x="12972" y="56714"/>
                                    </a:cubicBezTo>
                                    <a:cubicBezTo>
                                      <a:pt x="11891" y="56714"/>
                                      <a:pt x="10810" y="57060"/>
                                      <a:pt x="10810" y="57752"/>
                                    </a:cubicBezTo>
                                    <a:cubicBezTo>
                                      <a:pt x="10810" y="120000"/>
                                      <a:pt x="10810" y="120000"/>
                                      <a:pt x="10810" y="120000"/>
                                    </a:cubicBezTo>
                                    <a:cubicBezTo>
                                      <a:pt x="16216" y="120000"/>
                                      <a:pt x="16216" y="120000"/>
                                      <a:pt x="16216" y="120000"/>
                                    </a:cubicBezTo>
                                    <a:cubicBezTo>
                                      <a:pt x="16216" y="58443"/>
                                      <a:pt x="16216" y="58443"/>
                                      <a:pt x="16216" y="58443"/>
                                    </a:cubicBezTo>
                                    <a:cubicBezTo>
                                      <a:pt x="114594" y="58443"/>
                                      <a:pt x="114594" y="58443"/>
                                      <a:pt x="114594" y="58443"/>
                                    </a:cubicBezTo>
                                    <a:cubicBezTo>
                                      <a:pt x="114594" y="120000"/>
                                      <a:pt x="114594" y="120000"/>
                                      <a:pt x="114594" y="120000"/>
                                    </a:cubicBezTo>
                                    <a:cubicBezTo>
                                      <a:pt x="120000" y="120000"/>
                                      <a:pt x="120000" y="120000"/>
                                      <a:pt x="120000" y="120000"/>
                                    </a:cubicBezTo>
                                    <a:cubicBezTo>
                                      <a:pt x="120000" y="57752"/>
                                      <a:pt x="120000" y="57752"/>
                                      <a:pt x="120000" y="57752"/>
                                    </a:cubicBezTo>
                                    <a:cubicBezTo>
                                      <a:pt x="120000" y="57060"/>
                                      <a:pt x="118918" y="56714"/>
                                      <a:pt x="117837" y="56714"/>
                                    </a:cubicBezTo>
                                    <a:cubicBezTo>
                                      <a:pt x="104864" y="56714"/>
                                      <a:pt x="104864" y="56714"/>
                                      <a:pt x="104864" y="56714"/>
                                    </a:cubicBezTo>
                                    <a:cubicBezTo>
                                      <a:pt x="104864" y="43919"/>
                                      <a:pt x="104864" y="43919"/>
                                      <a:pt x="104864" y="43919"/>
                                    </a:cubicBezTo>
                                    <a:cubicBezTo>
                                      <a:pt x="113513" y="41498"/>
                                      <a:pt x="120000" y="37694"/>
                                      <a:pt x="120000" y="33544"/>
                                    </a:cubicBezTo>
                                    <a:cubicBezTo>
                                      <a:pt x="120000" y="26282"/>
                                      <a:pt x="120000" y="26282"/>
                                      <a:pt x="120000" y="26282"/>
                                    </a:cubicBezTo>
                                    <a:cubicBezTo>
                                      <a:pt x="120000" y="20403"/>
                                      <a:pt x="120000" y="20403"/>
                                      <a:pt x="120000" y="20403"/>
                                    </a:cubicBezTo>
                                    <a:cubicBezTo>
                                      <a:pt x="120000" y="11757"/>
                                      <a:pt x="120000" y="11757"/>
                                      <a:pt x="120000" y="11757"/>
                                    </a:cubicBezTo>
                                    <a:cubicBezTo>
                                      <a:pt x="120000" y="9337"/>
                                      <a:pt x="113513" y="7262"/>
                                      <a:pt x="104864" y="7262"/>
                                    </a:cubicBezTo>
                                    <a:cubicBezTo>
                                      <a:pt x="101621" y="7262"/>
                                      <a:pt x="99459" y="7608"/>
                                      <a:pt x="97297" y="8299"/>
                                    </a:cubicBezTo>
                                    <a:cubicBezTo>
                                      <a:pt x="97297" y="6916"/>
                                      <a:pt x="97297" y="6916"/>
                                      <a:pt x="97297" y="6916"/>
                                    </a:cubicBezTo>
                                    <a:cubicBezTo>
                                      <a:pt x="97297" y="4495"/>
                                      <a:pt x="90810" y="2420"/>
                                      <a:pt x="82162" y="2420"/>
                                    </a:cubicBezTo>
                                    <a:cubicBezTo>
                                      <a:pt x="78918" y="2420"/>
                                      <a:pt x="75675" y="2766"/>
                                      <a:pt x="73513" y="3458"/>
                                    </a:cubicBezTo>
                                    <a:cubicBezTo>
                                      <a:pt x="72432" y="1383"/>
                                      <a:pt x="67027" y="0"/>
                                      <a:pt x="59459" y="0"/>
                                    </a:cubicBezTo>
                                    <a:cubicBezTo>
                                      <a:pt x="52972" y="0"/>
                                      <a:pt x="47567" y="1383"/>
                                      <a:pt x="46486" y="3458"/>
                                    </a:cubicBezTo>
                                    <a:cubicBezTo>
                                      <a:pt x="43243" y="2766"/>
                                      <a:pt x="40000" y="2420"/>
                                      <a:pt x="36756" y="2420"/>
                                    </a:cubicBezTo>
                                    <a:cubicBezTo>
                                      <a:pt x="29189" y="2420"/>
                                      <a:pt x="22702" y="4495"/>
                                      <a:pt x="22702" y="6916"/>
                                    </a:cubicBezTo>
                                    <a:cubicBezTo>
                                      <a:pt x="22702" y="28703"/>
                                      <a:pt x="22702" y="28703"/>
                                      <a:pt x="22702" y="28703"/>
                                    </a:cubicBezTo>
                                    <a:cubicBezTo>
                                      <a:pt x="28108" y="28703"/>
                                      <a:pt x="28108" y="28703"/>
                                      <a:pt x="28108" y="28703"/>
                                    </a:cubicBezTo>
                                    <a:cubicBezTo>
                                      <a:pt x="28108" y="6916"/>
                                      <a:pt x="28108" y="6916"/>
                                      <a:pt x="28108" y="6916"/>
                                    </a:cubicBezTo>
                                    <a:cubicBezTo>
                                      <a:pt x="28108" y="5533"/>
                                      <a:pt x="32432" y="4149"/>
                                      <a:pt x="36756" y="4149"/>
                                    </a:cubicBezTo>
                                    <a:cubicBezTo>
                                      <a:pt x="42162" y="4149"/>
                                      <a:pt x="45405" y="5533"/>
                                      <a:pt x="45405" y="6916"/>
                                    </a:cubicBezTo>
                                    <a:cubicBezTo>
                                      <a:pt x="45405" y="14178"/>
                                      <a:pt x="45405" y="14178"/>
                                      <a:pt x="45405" y="14178"/>
                                    </a:cubicBezTo>
                                    <a:cubicBezTo>
                                      <a:pt x="45405" y="19020"/>
                                      <a:pt x="45405" y="19020"/>
                                      <a:pt x="45405" y="19020"/>
                                    </a:cubicBezTo>
                                    <a:cubicBezTo>
                                      <a:pt x="50810" y="19020"/>
                                      <a:pt x="50810" y="19020"/>
                                      <a:pt x="50810" y="19020"/>
                                    </a:cubicBezTo>
                                    <a:cubicBezTo>
                                      <a:pt x="50810" y="14178"/>
                                      <a:pt x="50810" y="14178"/>
                                      <a:pt x="50810" y="14178"/>
                                    </a:cubicBezTo>
                                    <a:cubicBezTo>
                                      <a:pt x="50810" y="6916"/>
                                      <a:pt x="50810" y="6916"/>
                                      <a:pt x="50810" y="6916"/>
                                    </a:cubicBezTo>
                                    <a:cubicBezTo>
                                      <a:pt x="50810" y="4495"/>
                                      <a:pt x="50810" y="4495"/>
                                      <a:pt x="50810" y="4495"/>
                                    </a:cubicBezTo>
                                    <a:cubicBezTo>
                                      <a:pt x="50810" y="3112"/>
                                      <a:pt x="55135" y="1729"/>
                                      <a:pt x="59459" y="1729"/>
                                    </a:cubicBezTo>
                                    <a:cubicBezTo>
                                      <a:pt x="64864" y="1729"/>
                                      <a:pt x="68108" y="3112"/>
                                      <a:pt x="68108" y="4495"/>
                                    </a:cubicBezTo>
                                    <a:cubicBezTo>
                                      <a:pt x="68108" y="6916"/>
                                      <a:pt x="68108" y="6916"/>
                                      <a:pt x="68108" y="6916"/>
                                    </a:cubicBezTo>
                                    <a:cubicBezTo>
                                      <a:pt x="68108" y="14178"/>
                                      <a:pt x="68108" y="14178"/>
                                      <a:pt x="68108" y="14178"/>
                                    </a:cubicBezTo>
                                    <a:cubicBezTo>
                                      <a:pt x="68108" y="19020"/>
                                      <a:pt x="68108" y="19020"/>
                                      <a:pt x="68108" y="19020"/>
                                    </a:cubicBezTo>
                                    <a:cubicBezTo>
                                      <a:pt x="73513" y="19020"/>
                                      <a:pt x="73513" y="19020"/>
                                      <a:pt x="73513" y="19020"/>
                                    </a:cubicBezTo>
                                    <a:cubicBezTo>
                                      <a:pt x="73513" y="14178"/>
                                      <a:pt x="73513" y="14178"/>
                                      <a:pt x="73513" y="14178"/>
                                    </a:cubicBezTo>
                                    <a:cubicBezTo>
                                      <a:pt x="73513" y="6916"/>
                                      <a:pt x="73513" y="6916"/>
                                      <a:pt x="73513" y="6916"/>
                                    </a:cubicBezTo>
                                    <a:cubicBezTo>
                                      <a:pt x="73513" y="5533"/>
                                      <a:pt x="77837" y="4149"/>
                                      <a:pt x="82162" y="4149"/>
                                    </a:cubicBezTo>
                                    <a:cubicBezTo>
                                      <a:pt x="87567" y="4149"/>
                                      <a:pt x="90810" y="5533"/>
                                      <a:pt x="90810" y="6916"/>
                                    </a:cubicBezTo>
                                    <a:cubicBezTo>
                                      <a:pt x="90810" y="11757"/>
                                      <a:pt x="90810" y="11757"/>
                                      <a:pt x="90810" y="11757"/>
                                    </a:cubicBezTo>
                                    <a:cubicBezTo>
                                      <a:pt x="90810" y="19020"/>
                                      <a:pt x="90810" y="19020"/>
                                      <a:pt x="90810" y="19020"/>
                                    </a:cubicBezTo>
                                    <a:cubicBezTo>
                                      <a:pt x="90810" y="21440"/>
                                      <a:pt x="90810" y="21440"/>
                                      <a:pt x="90810" y="21440"/>
                                    </a:cubicBezTo>
                                    <a:cubicBezTo>
                                      <a:pt x="97297" y="21440"/>
                                      <a:pt x="97297" y="21440"/>
                                      <a:pt x="97297" y="21440"/>
                                    </a:cubicBezTo>
                                    <a:cubicBezTo>
                                      <a:pt x="97297" y="19020"/>
                                      <a:pt x="97297" y="19020"/>
                                      <a:pt x="97297" y="19020"/>
                                    </a:cubicBezTo>
                                    <a:cubicBezTo>
                                      <a:pt x="97297" y="11757"/>
                                      <a:pt x="97297" y="11757"/>
                                      <a:pt x="97297" y="11757"/>
                                    </a:cubicBezTo>
                                    <a:cubicBezTo>
                                      <a:pt x="97297" y="10374"/>
                                      <a:pt x="100540" y="8991"/>
                                      <a:pt x="104864" y="8991"/>
                                    </a:cubicBezTo>
                                    <a:cubicBezTo>
                                      <a:pt x="110270" y="8991"/>
                                      <a:pt x="113513" y="10374"/>
                                      <a:pt x="113513" y="11757"/>
                                    </a:cubicBezTo>
                                    <a:cubicBezTo>
                                      <a:pt x="113513" y="20403"/>
                                      <a:pt x="113513" y="20403"/>
                                      <a:pt x="113513" y="20403"/>
                                    </a:cubicBezTo>
                                    <a:cubicBezTo>
                                      <a:pt x="113513" y="26282"/>
                                      <a:pt x="113513" y="26282"/>
                                      <a:pt x="113513" y="26282"/>
                                    </a:cubicBezTo>
                                    <a:cubicBezTo>
                                      <a:pt x="113513" y="33544"/>
                                      <a:pt x="113513" y="33544"/>
                                      <a:pt x="113513" y="33544"/>
                                    </a:cubicBezTo>
                                    <a:cubicBezTo>
                                      <a:pt x="113513" y="37348"/>
                                      <a:pt x="108108" y="40806"/>
                                      <a:pt x="98378" y="42881"/>
                                    </a:cubicBezTo>
                                    <a:cubicBezTo>
                                      <a:pt x="98378" y="43919"/>
                                      <a:pt x="98378" y="43919"/>
                                      <a:pt x="98378" y="43919"/>
                                    </a:cubicBezTo>
                                    <a:cubicBezTo>
                                      <a:pt x="98378" y="44956"/>
                                      <a:pt x="98378" y="44956"/>
                                      <a:pt x="98378" y="44956"/>
                                    </a:cubicBezTo>
                                    <a:cubicBezTo>
                                      <a:pt x="98378" y="56714"/>
                                      <a:pt x="98378" y="56714"/>
                                      <a:pt x="98378" y="56714"/>
                                    </a:cubicBezTo>
                                    <a:cubicBezTo>
                                      <a:pt x="32432" y="56714"/>
                                      <a:pt x="32432" y="56714"/>
                                      <a:pt x="32432" y="56714"/>
                                    </a:cubicBezTo>
                                    <a:cubicBezTo>
                                      <a:pt x="32432" y="44956"/>
                                      <a:pt x="32432" y="44956"/>
                                      <a:pt x="32432" y="44956"/>
                                    </a:cubicBezTo>
                                    <a:cubicBezTo>
                                      <a:pt x="32432" y="44265"/>
                                      <a:pt x="32432" y="44265"/>
                                      <a:pt x="32432" y="44265"/>
                                    </a:cubicBezTo>
                                    <a:cubicBezTo>
                                      <a:pt x="32432" y="42881"/>
                                      <a:pt x="32432" y="42881"/>
                                      <a:pt x="32432" y="42881"/>
                                    </a:cubicBezTo>
                                    <a:cubicBezTo>
                                      <a:pt x="16216" y="39769"/>
                                      <a:pt x="5405" y="34582"/>
                                      <a:pt x="5405" y="31123"/>
                                    </a:cubicBezTo>
                                    <a:cubicBezTo>
                                      <a:pt x="5405" y="22478"/>
                                      <a:pt x="5405" y="22478"/>
                                      <a:pt x="5405" y="22478"/>
                                    </a:cubicBezTo>
                                    <a:cubicBezTo>
                                      <a:pt x="0" y="22478"/>
                                      <a:pt x="0" y="22478"/>
                                      <a:pt x="0" y="22478"/>
                                    </a:cubicBezTo>
                                    <a:cubicBezTo>
                                      <a:pt x="0" y="31123"/>
                                      <a:pt x="0" y="31123"/>
                                      <a:pt x="0" y="31123"/>
                                    </a:cubicBezTo>
                                    <a:cubicBezTo>
                                      <a:pt x="0" y="34582"/>
                                      <a:pt x="10810" y="40461"/>
                                      <a:pt x="25945" y="4391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08B8299" id="Google Shape;530;p39" o:spid="_x0000_s1026" style="position:absolute;margin-left:36.8pt;margin-top:7.25pt;width:107.25pt;height:92.95pt;z-index:251659264" coordsize="21493,18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63+uyAAANrpAAAOAAAAZHJzL2Uyb0RvYy54bWzsPV2PIzeO7wfcfzD8eEDS9V2u3nQWm2Qn&#10;WCC7CZC5H+Bxu7uNdNt9tnt6sof770dSJYmsKqmoySaT3DkPE3exRIofkiiSUn3x5w9Pj4v32+Np&#10;d9jfLPPPs+Viu98cbnf7+5vlf75989lquTid1/vb9eNhv71Z/rw9Lf/85b//2xevz9fb4vBweLzd&#10;HheAZH+6fn2+WT6cz8/XV1enzcP2aX36/PC83QPw7nB8Wp/hz+P91e1x/QrYnx6viixrrl4Px9vn&#10;42GzPZ3g6TcGuPyS8N/dbTfn7+/uTtvz4vFmCX07079H+vcd/nv15Rfr6/vj+vlht+m7sf6IXjyt&#10;d3sg6lB9sz6vFy/H3QjV025zPJwOd+fPN4enq8Pd3W6zJR6AmzwbcPPt8fDyTLzcX7/ePzsxgWgH&#10;cvpotJt/vP/huNjdgu6Wi/36CVT07eFw/7hd/Piwft7+qS6zPz2XHcrp9fn+Gl7/9vj84/MPR8Ms&#10;/PzusPnpBOCrIRz/vjcvL969/v1wC7jXL+cDyenD3fEJUYAEFh9IHT87dWw/nBcbeJiXTZG19XKx&#10;AVier7KqqY3CNg+g1VG7zcNf+5ZFXnVl327VFDm2ulpfG6LU0b5jyBUY3snL9vTLZEtSI5WdUFi9&#10;bIuAbHMvW3rdCvbEpcog2NkTCH9WnnmXd0AU5daVjRGaFWtRZqBrkmldt0I06+vNy+n87fZAulm/&#10;/+50NgPkFn6Rxm97I3kLg+nu6RHGyn9cLXIYiVm2eO1/GHL37lWg5l6t8rLtFg+BN6HL7s2uWq3K&#10;IE7QrnszC+Kr2Ft1VpRFEB9YmQJfI94K8duKt0K8wsTIKIZwdeytImtWYdnlXCNVvmoiCuEamcHK&#10;VTKDleuk6pq6Duol54qJ9JNrZQajTjU5102blVUV7iNX0AznXEtxrIVeSzBteQvpujIP23nBtRSW&#10;Z8E1NINRp6GCa6ifBkIGX3AVxUdjwdU0h5brKT5pFFxPM2hLrqg42pIrag4t11SeV2BYwTmp5OrK&#10;YSVcNUFrLbm++j6E5pSSK62F9TFsWLB2eBucQ8uVFp/nS66zBgdXWAhcZ3GbrbjK6nqVh5ePiqts&#10;BivX2AxWrrD4vFpxfcUlUHF1zWDl6prByrU1IwGurTwrC5jZQ7ZVCXXBy+EJtubqio+wWq+umqtr&#10;BitXV1wENVdXC5bVBSVQc3XNYOXqmsHK1RU3gpqra0YCXFtxrA3XVp414IwHRdBwdcVngoaraw4t&#10;11d83mq4vmZMFjYVfo7rRiYL+4Z76/6uH6xHvPmw711i+LVY4243o43N8+GEGxP0j8H7fmu3HvAW&#10;+s+Bl0EI+HLZO+Pxl4E1fJm2QtC5+MtgYfiydfPjL4Ph4Mu025vFjP4mvp3rWMx7HnMdk+ghEnYd&#10;m3nPJ/h3ZqsXZzTvOc11rKLThp1xG8k4dvTG6HUdq0XPKvhSmr6jG0XYdawWPavg+2iwo9uD2MGn&#10;Ub1uLVfHKnophF3HKnof9LqOVfQq6HUdq+gu4OvgC2hYrXpWKx2ruMATdh2rVc9qpWO16lmF5VbT&#10;d1xqsTOwjqpe71mtdazi4kjYdazWPasu9hAfTbicEXYdq7hO4euwBmlYxfWHXtexiusKvS5YNXNl&#10;vx4cIeY4jDYelwuINr7DHq2vn9dnXEbsz8UrBGkogLJcPPifEK05vmBU9fuf7NLydHi/fXugdmdc&#10;Y2wr6BAtsj3D/rXNy7vd5qvtPwONaMHv+2QQZhByAUcDEPaR0Wd6Tk6Ef4zsCszyL9OGNni+DbBN&#10;qHSPVRSMokVH448SsI5EYzDPPVZRoFgCSWaELg2USI0CKFzdnpoGpKJmxDRCp3ucQIGCLJwXQ2Hu&#10;sYqCF8sIXRookRrtFThPnpoGpKJmxDRCp3ucQKGfmsx8RwPfkJh/riLiZ5ExwlSYiqCfAccEU2G/&#10;T4J5RukVnPvHLOZ+YchzCEMV3ExNFIsmNBOkQqCKyTxviwy2oEBzZJJ9JxC2grB3n8MwiwiD0TZw&#10;kuDjPrDs8bXSvrR5PJy2ZK1+9TS0KIoiuwi8+bcm1z6MPck2bv1LAqmkSDEpojZaT9JAKmpeHiNq&#10;aaARNauLmNztO2F9mc2+ET7u5XvbiCuMGX9Xg1Fy8+7apjVe38hG/ch3oBFXU/Yx0c7aRxpIRY0C&#10;S9PWmAZKpDayD09NA1JR8+IaoUwDqagxMxmRM7ErEnMJqRraTlilMhiffKRpyL/6iY7ibITUTXQT&#10;SFUwJYcY2COCqwISDnwgMC7GMzJFhY2RsVEnebKDFnqCeyBaJNxmiLrnc8+nw+Pu9s3u8RG3O6fj&#10;/buvH4+L92uo4nhD//XDWrz2SCG2/QGbmSXIPIGtVL/fwhQ4VWX8d5cXVfZV0X32plm1n1Vvqvqz&#10;rs1Wn2V591UHMuiqb978Dwb08ur6YXd7u91/t9tvbYVIXumqBPpaFVPbQTUiuNvragj1EF9BJjGf&#10;ntHWBuQimISSkP0trVQP2/XtX/vf5/Xu0fy+kj0mIQPb9v8kCKiAMHUEpvzh3eH2Z6gpOB5MdQxU&#10;88CPh8Pxn8vFK1TG3CxP//WyPm6Xi8e/7aE8ooOsFXhzZ/qjqmEJXy6OHPKOQ9b7DaC6WZ6XECXF&#10;n1+fTfnNy/Nxd/8AlHKSxf7wF6gNudthwQH1z/Sq/wMqNH6jUg1YtyfLYIpfrVQj6zIz4salGmXV&#10;wnb8X1mqURVVkwcD98O4fTDdCFETV7yQryKpAB6yj2fwYY11KMMpbB6rh8Rlswp2EWTq8EW7yDMr&#10;8eQ9RKIcyrggeV7FeMzBfsq6jarM2rB6uH6MExxGK1Q0U6DDtTSHl+upfzeUDMy5tshFCneXq6vq&#10;YiaVc4XNYBUai2PlKhtngTAJZEufcMJzdlB3WRvOhIkajrhxiRqOGcGKQo4ZtAn6EtUc8dEqizni&#10;MuD6msGq15eo5ShggxiuNhKlHHHbEqUc5OMFLbZMGGCikmMGbYK+RCGHsoijis4wGP11ph3BKPQU&#10;XVKgdtRjRO83KFBRvoEzdnidEuUbDa4DYaxCTVXbhDP3kNnxXY0vLqJ8Y6avfBKsofqxDPeVT4Iz&#10;WLmiZiQglBWdBEX1RlwConqjypo8XBMiqjfieXtRvTGDlWuLNiRBuYrqjRmsXFvxZQDzWG6sFGBY&#10;kepSrq22qlZFuK9cWzNYxdCqIXARxCqqN+ISEMUb8YlVFG/MYOXaog1yuK98BpzByrVFW+swVq6t&#10;+CLQcG2NRwHsyC4FIRMVL5eCkGB5D6xBEMd+C26biUvEM96XgpCQIC8FISHJXApCQpL5FAUhwUK/&#10;BlYhnAlgiWEzAcY+XT3hb1c/QiEM6g8unX2HZhIl4JabFni+A5u4cHQChGK9vDRFxolN7NskjMlh&#10;5nT6x+BGU4GPJW8e02JtJTtbojJoM0CFuDhh9MeJdVcVoGLDC3mcOU2FpRI0VUVMSbT5IyZMgIHz&#10;NwVTEexRoV2PsaYDU2m61JvVHyOpgqkIksdIkhvhTAOlUrPZFMsdo6YAqahRCEuatqWWBlJRY+px&#10;I8mSS4WlEhwVJjGCKpiKoBfaCGcaSEXNGwRt1sSQxs0+KVYDSqWGpxED1BQgFTWmHoqacXKpsFSC&#10;orCQEYs+VxHxM63ApXv8iyhgpI7sQRJ2j5kfIJdkm7rllS99ihpMzOCkKBRqCLo440VgGI764RZs&#10;NwMkgVTCoEAaURs5E2mgETVbjRKThH0nLEE/gJ00ZiVIYRHiaZT7TwONeJJ6N5x5lKOiAB3IFnAl&#10;UqP4Gx/znpoGpKJGITYjSYzLcWppoERqFcbrpqlpQCpqXlzj+R8jtsS2BpRIbVQA4zuiAaVSawtz&#10;hMPOIYxaGETRwn62kjZvR2xv+24N5aPTvmNHNXT5UtJyKWn5fZa0QDx9sqSl/LVKWszGGmpX+vox&#10;LLuiC12ghAw6g/Usq9KdvbNXwfzaV4/kVZuFr88QacJs1a3C+SyeygjnSHkWA7b+XRUs6+BJjDA+&#10;cORdtilcH8NTF3GGeZ4pjI+nmKD8sanCaXZRyJK3kSPScGTU85JnRdeEM1d4btTxDVoJqwVLrt2b&#10;c1i5duJYuXagYL1pI33lOorrHNZ+1llTnhO6OANPqzLGorYJo4q9G8cr6ljyPIO6vqCNikKWGTHI&#10;SpYZvFxpRVflkRHKdWY2ZOHuCq3FBz5XGjhD4fs4xK0kXZd14aoDPHXrVBZHKhQW7amoY4mbl6hj&#10;KVdteFqRZSxdC7fMhMq5RBVLfHKR15HEsQpVQUgonBuXt5FE51RRyJLHsXJdRecCUcsC1Zp1+HIL&#10;UcwSRSpqWeJWhUeQdVYlSllmkMph1daRW1O4quAWkCpcfYlxJ9fVHErJI1j5VAjngbJIgQxXVd6C&#10;XQWNVZSyxLGKUpZ4X0UpS1wCopQFDkZBkCXYWThozaSVN3kRngZFMctMb7m+8hm0eoXBwW3fW7hM&#10;LlLRJO4imRMCnwnjaEU5ywxaUc8yIwRR0AKH3mDgBnXWcJ3FTWFwG0kcLddZ0ZRFeDrEZKIfYzO9&#10;5TqbQSsGWZeX4RUBo3iuB3GsLWwK/KtFk4XX2Va4h9ElEY5qeaxw6WGkry3XV3RJxONerqszVoDX&#10;U7p341iFtnJYaMOTF1b9O6zxlRb2WOzVuBG0Ql2j+RuCGJfCpkthE1Uq6W7PuNx0E6o6udx0E5JM&#10;n5F8e7npxt7rYq8M+wPcdJNY2BR+HVYtqoPSXeqDzgO+Dp4BK5sKYkevgF7X1Vv2x7vfwlquwg4L&#10;OWG3JVPxak5coOl1wSrmOD5ByRfLY5Nb0TM8k641dUTIRQPOPraxqRaIQsAl3cSgSCkbr8k/V6V0&#10;KKTh2zAaHXhkQF2SwP2/f6yiUBcYdxti6uvABqyZp1xKMk0k/zLJor4NxUm5mLTPVUxYZMWgwzW6&#10;d8CbCX1y8hiMHYBUlDBuMWhnlZIGSqRGUVbOgKemAaVS6wpz9Z7lLc+qfvnuh4s0+N7qPExFj40I&#10;39JTxD2hEfWoaG+ypZJmV+PtlmgUY7QUmDVAuCx+IAIOxJg3akNH07ekcC5Xo4kxE0kVTEkQ5gEz&#10;BRUryE8Ign7mKorK3H7nZO5hkUEevBcGg7rECUXXevHE51HXxNGzfUmBqITiEK5quBqT2W8DFkHd&#10;xr0qB/jJ10JUhPKmwFgzWJhtZnnKMepLkGEfPMQJQkfLYcwh9CjXIQ9qisG1FR6EYeBeU3L2ln/1&#10;5TxufaHw8bSsNCAdb37Osb20gvSTX7uSJckegrFoNWeumTPdESkFZMSWrYkw4nMW6FBBA/uKLZvg&#10;hWK91DFUTFZDIbWep/i4oiCoaYPRY6Epj04BGrE0aRcYdg5QSwLpqDUrzJbC+IKvVwzm6BqCylJU&#10;Vo9MIhjlmbaM4NRmAqqE2cRLE7XgG437o4PpRON0S8HiabVrQDpqFMEnoYxxJsJGBO246MeAR+fF&#10;BW3sW5HRQ/E/aRPQcGb4sEYYbxaCTISNOJscQYlInRVNtNMRxMCwkcqIwSSQihp8fAiTT1NDtsC4&#10;N4HAdzcztmWOgTDiPT1kxZGWfp71KHHbwZXnOzLatjmu7aqt4ox5orad7X4aSEcNv/9k1oIRNQqf&#10;kyBHzoUHJXoXviGlC7kkc98VtyxNcO5gY/76yRYAv6BOMHwr1OXqK9qfiMu6aMNyufpq6sNy018p&#10;g53iZJ1g9WvVCRbgp9AghtN8fS20LRUsV7h5wEpB+mV2n79VpSBM0pE6N/C5XG4unBrl2cY4Pp5t&#10;7JqyDCdGQUGOclE2cEFKqGSM5xphNYmksXmmscrqJlx8AQuXow6XXXTh1LhIM2bFKtxPUTNYd7Cv&#10;C+bbRdFgEcfKVdQ2wFUYK9cTfGMQEsghmYqPlrVFE7n2SVx81XZVGa4Uwy9XeLFW4OOH+8p1tYI1&#10;PVKJyJVVF2Wk+lRUDK7a1SqMVRQM1hWMkmBfRb1gXAKiXLACCwyXCol7r2CjX4arUfESBSfXMgPB&#10;hvvKx1V8rIprr8CDi9z5IqoF4yNLVAtWoKyIBPjYQmsJj1dRLgjWmoUtS5QLzmDlY2sGKx9bVVsW&#10;kb5ybcXHlrj0Cj5g2YaL8ES9oDHCYG0jH1txG5AfL4tOhKJgsIVpIDwPiILBuq2a8NgSFYOwUoWn&#10;LFEwaGQVEoCoGCxWoK3gRCguvzKjMIiVDy1Y2rIIVj4RQmgjiwiAK8uMwtCkjfdi+GmAOhDsKx9a&#10;ZZHn4b6KisH45CIqBs2yGeqrqBg0M0aor6JgcAYrH1pmbAexcm2ZdTPYV66t+JQlygUhmlWEB4Eo&#10;F4wvMDXXFpyEBycnaLCiXDA+D4hqQRxb4dVQFAvOYOUzYXweELWCZpEPqUt8uMws8iF1iVLBmb7y&#10;wTWDlQ8u4zoE+8rVZRb5UF9FpWCv2RBaUSoYH7OiVDDuaopSwRwyI1W4HFcUC8bnbVErOJq3ITRw&#10;qb67VN/BjvfynbnR1xTxlApKBo6g9Ino6PcUL9V3l+q7t//3vjMXLHibvlYs/Dqs2ziaoHxfM5o+&#10;RfUdRtA/QX0c+QUkHF8wA12JJ9BwCwhOE0jUN3LZAV9lYl4DgU/AaMdplSGyPJMJNI+0gH2SyNj5&#10;zojyDs8YPUbxzpIxuJEvgarPpA0Jm8dpjJg2I8F4wmOBekY8bMxNMLdNAVbSFQVQe5HP6Bc240a/&#10;EWnT5hbRWe2SP0yUaIeqVi7tkGQ7i5J2DgbUQqiSU6MgL4Fo46im5tuVEPkLoNSAxjoQ9mWSlRTZ&#10;oV466VveaBNrQBjb5bxNgFTUGrQVQpmv4KdAiRvhAAjDirIjOmqYNJDtHG9hkDdnCmmr9TbRzlLz&#10;oBHbEyAVb6xd02VSkhgnMJIsobyWC5kiCAaEgXU1byvQP4QXcD4dolzBTNtPtUOVTo/swSwXnBe8&#10;ZdLuuO9rfF7wdml6zAY/BUaJBQ1IpQNvzWOUzpopYsF10HgQJgzUOmDtSOScN4eyo4mRgSjESGw7&#10;kIo3CvWYdrSWcpSYvDCSxNwE542CExKko+ZRWpm4saMCYVhILUnWS9vOUcMUimEAw2KCNwfi9jiw&#10;5okZ1kvSjL5JSRpjZ6AKBrXpiFkPAKSSpG9nDJ6jxHg/8WZMiYMwx2NANNeqqWG6w7SjCZWhLGk9&#10;xCnDOSBWyGZhFiAVbxRNClDD4HAAhJkmCVJR8y7PiAEPMsOLsT0BSqQWQYnDXDgExo9BSab5GOZt&#10;bDdyJAyNaRDmwUiSidTG7awpUJxaopwAWbZVkvQjgBJcYghjEsdQI4NneqOkiQFRb7UjwM/KhhWO&#10;Etdog9IyYHnzi5FTqYq3iXYRlBFQKjUrE4fS8zaSpHM/nPxTqdHcxyWJ+xEjSQVIRc172ZTY4lbC&#10;QDTls454n8SNUh01rE0gBigeLaipQFiHga101LC+gqiNZq4WkrMhEBZFyFY6ar6dXTuslTBqaOeC&#10;bUy9GmpkL2resHSG2rl10VLzzt9oNWUgoqulxtqR4Lgp+I6QADjIqTTiKQT9XmMhOAGj69grPe72&#10;eoeG6mW4nP1smMNeQGwGjOEjIbcrUSnctxttGX1HRvty74hSKlttzF4crp1TuN/EYXacs+2nc9dK&#10;xZtvRznkaZTGD2EKZ60wn63mbaLdmDcXq4iAVLx5SY5Qer0Zt43x5rXtWumoYb0ADVTXzjLAUFpx&#10;WZA3Vxe9UVGj/KWhRu4eY4D5OkOQd0SdSlXUzHghHwkLjriVeJDx+1lHGAhrZNRW4tsZe2Eo4cBp&#10;f/LFzFQMZOwX++hAKt6Yk02rLkfpnewRiBT5EdRIfqKdNQXjmU6CvErTeJtoZ6mpQG5dUUnSozRR&#10;QibJGIh8RWTbbRd11JyTbVZdTs3t7tx65Ngeg3TUXDsTHJ2kNga5PjqQjppvR4EoTs2JaxRo8TsZ&#10;KtpQjzfWbhho8dOTqYLgI9/v8z1MxZ0PI/mGVj/e4exgYREf//YgE4IDoajI+ZC1a+eoOe/QhMqZ&#10;nI3loFk6Oauo+dj5KEZmHhDKYazFg5zFJlIbDQLfETeuHNvOg3UDVUXNy8S1i6C0INaRJF/UyH1y&#10;PjShPQSZsDDTmzF9AlEgTWslrB0t5BylCwabhZyDSJFEzbZSSdLLxHgi0ygtA1aSXv6ulYqab2fG&#10;M6PGQBQt4yA3OIyzASAVNc+ba2cZ8CodBQ98rsq10lGjkCxqwLVz1FykfgTqINZpgviuIypqPsLv&#10;4hiWWgeeiUlqj/y/fprDTib6XRmkIaBsDbnDgxF8+jVFYQY2DBIwmNsRq/hjDUczotdQ/xazFZad&#10;oVo19drjvbYxUrQW4m/cFQtJ484hdFqwymPdgDC0yDX7XQQ1nxwFl6N1y8XrzbKrIeZxuYL/93kF&#10;PwSfJo/W1fGjdYv94esHqInc/uV4PLw+bNe3J4if0Ph+fT5db/7x/sfnH45ffoF/nODX4t3r3w+3&#10;25vl+uV8IGOwR+YOd3eLD7A7a/vbOlaZuRZgfW1P3MFpYUhc4Ik7iKb0U4ht/Xw8nb/dHp4W+ONm&#10;iZ8oJOzr99+dzmZQ2lc+1gL/X5xgfdqdt8fF4+4JHFs6zGvWFFTsX/e3NKWf17tH8/tq/RscZ8Uq&#10;iPPf9mBWsEzjjTZH+qMDYwDIOw5Z7zcPh+PN8rxcmJ9fn+EvWCRefp9jDlyMyTHXfLIx15mCu8uY&#10;e1qfPn/abY6H0+Hu/Pnm8HQF89Nus726Pa5fd/t7c2b5ab3b//Kl7TLmrl9Pz2aNgB+LD0+P+9M1&#10;rBg3y4fz+fn66uq0edgGNfJ6ON7qj5DDBDI55tpPNea6lYl9XsZcUMOXMffHXudgizo55lafaszB&#10;/VGQQCdvZsK5NJ+Nhg3xxbm8LHTO7fyjOZd4ccXkqOviow43Sx+3dctLuF6IIjJ9hMSOrRovT6GN&#10;W75qTAUuG10f9VW1Aq7UDN8WwD/PUDdtHj6ADxtKd/gaboiKfVuIvQn5yjp89hrSvB4n8Bu+2wOk&#10;5d+kIxPhE8L81byKfa0NZO2w1iv4aG8QKThD7k1zWCF4BQU/Hdu/GjoeK65MgS9xrco2iFbcmRJX&#10;lfjOGtyAC1ephtFCXZ7jDGK4kY92iUtTZoQgbk0pmmIVNgJxa8ocWq4xEFgdPtItvrTWtQXcsBI6&#10;eSyvTSm68AlhcWvKCgw2chMJH1pFVYRvdhCXpuBo7YI9FZemRDDygVU2beTSHAwNOP3HuwmBL/8m&#10;BJYivHM1QR1N5DNQ4r4UyA9FviVT8JHVdDBbhMaVuC6lgvxqeAIU16XEkfIZcAYpH1R5l0WUL76u&#10;VsfnVa6qvILpIiwArqsZrFxXcNth+BoeeVlKVFXispQoUnFXClyQGtG/uCslzr+4LKUt6zx8C4+4&#10;LCWuK3FZygxWrquoWYmvq3VRA8CTa24ExpHy9WoGKR9Vcf7FVSnxKVVclYKXV4YnK3FVygxWMa6i&#10;07/8tBocPoqYAPpiTq7xVQXLY9mrcbRcXfE1UFyW0oEbELk4juurKlaRG9nEXSlxrOKuFByw4clV&#10;3JVSFhXcLhRaWMV31eI+i7grZQYrV1dVFU14yhJ3pUTXAcxiO8WWUI0Q9gUbPrjCtwbKD6oVVWS6&#10;FtekxB12cUvK2F+D3cLl5pHLzSOQ+bvcPHK5eWT5Frwbk9ONf9gIPRu0GfPJDaxwid7JcvnuV+hO&#10;lst3v0KSmb55xJgaVB5grQHWIiweKQ8NlQkQlYOc9BEy1zfLdyYEjfdt9+/iTyyVMQGD5eLB/4Rg&#10;2vHltDvsv/8JsSBmfwqmv2kdt9mm5AtDHv0Y8W/Jw7nDNuTJ9D06YykGLdmETgNCnsVxX/mXoQaf&#10;De6/CDFCmQbSUctXcKkCTgFjarglMaA2A4+ScgF9HxkIwny9FCU38q9hu157kzh1MB17GFskHiaQ&#10;JsISCVJYUQjN0dOAdNQoyml0hFFMQS4RlkpwQqCeohKoo+kvyplAmwxMpUmBbCFYT1IFSyc4HG04&#10;RmHrMTlIKXYsYTqCFB2WDW0tp4kc62GpBGn3IkTqO6OC6QjS3p+4qPIKyqL4ZON1WLYN3E0RgEEh&#10;csKpK4+UNv0BpCqYjkNGMKuGH03C2jTivtDAUglStCTAoQqWSrAr7ecF+rXEqxfOtcgTdd6cLEhH&#10;LYO4vlkNbTs7JDqMzpM04SyIMCUKXBFkBQkElIiKlm+G8TwuyBRIIimM7whSbh3HBACHUIrDWE8P&#10;UZFq3Uw1RAipCLw6FeawooXgDBtvFE8lSFmZr77pSGEAiprlpbxGq4EMBQR1gJRgiRIs/rGKSO2c&#10;MYGqQm4macNtESvjcCQxA6z092QMpVP5YTxQEaV3qBNW1iqWClhLjCXbZtbGC0ztEMKhnXiINVYd&#10;KYeQUkFc6R6jBqSjhjkEIw9MPAlqSaBEalYkToyO2DwkkVRdm7tTLSkKlxqNwQrHOfbGgWsfQlSk&#10;KsxsTiKkvBdBhp3wEMuvjhRGZQkhZXR45z1GDSiVGmblAtQUIBU1SrwZ3oYo00Cp1DA3yHlj1BSg&#10;RGpW3dYaPbF5SCKp4YTkSc1DEklhCkCIEBJIvZ1CLYGAOJ8g7yEqUrhCmKibbWYFSFlQMpthJzzE&#10;8qsjFZyKPMKhrsaQRFKjMesxakCp1IYDjFFTgFTUvIdCaVJuA2mgVGrDMcuoKUCJ1IaG4InNQxJJ&#10;DZeQFgugyPDtamWHhPdDLURFauUcNNvMIqScOJEadsJDLL8qUr7ZaNuTBkqlNrRuRk0BSqRGmXxu&#10;+J6aBqSjhrVapJoxyiRQIrXRoPY7MA0olRpWLwhJOt7GBjQGpVLLSnt2woZgM3C8SMqrTt6ny8I+&#10;FqSiBl+EB0d/GqXfpMMR7kFPGMzKREkPqy+MoYxCGx7pOOwxAUsmiBWNXHvwVVHXGQ0slWBpQ1B2&#10;AmMEVbBkgm1pT5Vai3FeBFxuN/x4OVSskCaoIAUFo6JHNSmmnU3DWP7SQKnUsMCFq49RU4ASqY1S&#10;Kp6aBqSi5reAI5RpoERq6IcKSXpqGlAyNSj24Xrj1OZBqdSwuCpATQFSUcNIYx8o6iACzam5jTGG&#10;kMRk4yFYp4RtVLRcswKLkSZJKSAqUn3EeUhH9ziBAhVqcU4MhbnHKRSGwqezD2bOyioom2MhTJ8G&#10;dumLMaXLFRe//Bzw8fDSH7H/hMft0X2yx+1biCX54/YIscftCfIvPBEFJ47ur1/v4RAwmNb9cf38&#10;sNt8sz6v+d/w+/X5elscHg6Pt9vjl/8rAAAAAP//AwBQSwMEFAAGAAgAAAAhAJ3/8hbgAAAACQEA&#10;AA8AAABkcnMvZG93bnJldi54bWxMj81qwzAQhO+FvoPYQm+N5PzVOJZDCG1PodCkUHLb2BvbxJKM&#10;pdjO23d7am67O8PsN+l6NI3oqfO1sxqiiQJBNndFbUsN34f3lxiED2gLbJwlDTfysM4eH1JMCjfY&#10;L+r3oRQcYn2CGqoQ2kRKn1dk0E9cS5a1s+sMBl67UhYdDhxuGjlVaikN1pY/VNjStqL8sr8aDR8D&#10;DptZ9NbvLuft7XhYfP7sItL6+WncrEAEGsO/Gf7wGR0yZjq5qy28aDS8zpbs5Pt8AYL1aRxHIE48&#10;KDUHmaXyvkH2CwAA//8DAFBLAQItABQABgAIAAAAIQC2gziS/gAAAOEBAAATAAAAAAAAAAAAAAAA&#10;AAAAAABbQ29udGVudF9UeXBlc10ueG1sUEsBAi0AFAAGAAgAAAAhADj9If/WAAAAlAEAAAsAAAAA&#10;AAAAAAAAAAAALwEAAF9yZWxzLy5yZWxzUEsBAi0AFAAGAAgAAAAhALdPrf67IAAA2ukAAA4AAAAA&#10;AAAAAAAAAAAALgIAAGRycy9lMm9Eb2MueG1sUEsBAi0AFAAGAAgAAAAhAJ3/8hbgAAAACQEAAA8A&#10;AAAAAAAAAAAAAAAAFSMAAGRycy9kb3ducmV2LnhtbFBLBQYAAAAABAAEAPMAAAAiJAAAAAA=&#10;">
                    <v:shape id="Google Shape;531;p39" o:spid="_x0000_s1027" style="position:absolute;left:19192;top:1936;width:2301;height:1557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hpbwQAAANoAAAAPAAAAZHJzL2Rvd25yZXYueG1sRI9Bi8Iw&#10;FITvwv6H8Ba8aaoHKdUoiyjuxYN1weujedsUk5fSRNv11xtB2OMwM98wq83grLhTFxrPCmbTDARx&#10;5XXDtYKf836SgwgRWaP1TAr+KMBm/TFaYaF9zye6l7EWCcKhQAUmxraQMlSGHIapb4mT9+s7hzHJ&#10;rpa6wz7BnZXzLFtIhw2nBYMtbQ1V1/LmFDyO1ti8L6982p1v8bg9DJeclRp/Dl9LEJGG+B9+t7+1&#10;gjm8rqQbINdPAAAA//8DAFBLAQItABQABgAIAAAAIQDb4fbL7gAAAIUBAAATAAAAAAAAAAAAAAAA&#10;AAAAAABbQ29udGVudF9UeXBlc10ueG1sUEsBAi0AFAAGAAgAAAAhAFr0LFu/AAAAFQEAAAsAAAAA&#10;AAAAAAAAAAAAHwEAAF9yZWxzLy5yZWxzUEsBAi0AFAAGAAgAAAAhAAdmGlvBAAAA2gAAAA8AAAAA&#10;AAAAAAAAAAAABwIAAGRycy9kb3ducmV2LnhtbFBLBQYAAAAAAwADALcAAAD1AgAAAAA=&#10;" path="m120000,41379c120000,20689,108837,,94883,,50232,,50232,,50232,,,,,,,,,20689,,20689,,20689v41860,,41860,,41860,c41860,49655,41860,49655,41860,49655,,49655,,49655,,49655,,70344,,70344,,70344v41860,,41860,,41860,c41860,99310,41860,99310,41860,99310,,99310,,99310,,99310v,20690,,20690,,20690c50232,120000,50232,120000,50232,120000v44651,,44651,,44651,c94883,120000,94883,120000,94883,120000v5582,,13954,-4138,19535,-12414c117209,99310,120000,86896,120000,78620r,-37241xm64186,99310v-8373,,-8373,,-8373,c55813,20689,55813,20689,55813,20689v8373,,8373,,8373,l64186,99310xm103255,91034v-2790,4138,-5581,8276,-8372,8276c94883,99310,94883,99310,94883,99310v-16744,,-16744,,-16744,c78139,20689,78139,20689,78139,20689v16744,,16744,,16744,c100465,20689,106046,33103,106046,41379v,37241,,37241,,37241c106046,82758,106046,86896,103255,91034xe" stroked="f">
                      <v:path arrowok="t" o:extrusionok="f" o:connecttype="custom" o:connectlocs="2301,537;1819,0;963,0;0,0;0,268;803,268;803,644;0,644;0,913;803,913;803,1289;0,1289;0,1557;963,1557;1819,1557;1819,1557;2194,1396;2301,1020;2301,537;1231,1289;1070,1289;1070,268;1231,268;1231,1289;1980,1181;1819,1289;1819,1289;1498,1289;1498,268;1819,268;2033,537;2033,1020;1980,1181" o:connectangles="0,0,0,0,0,0,0,0,0,0,0,0,0,0,0,0,0,0,0,0,0,0,0,0,0,0,0,0,0,0,0,0,0"/>
                    </v:shape>
                    <v:shape id="Google Shape;532;p39" o:spid="_x0000_s1028" style="position:absolute;left:10906;top:1936;width:3477;height:1557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r/AwQAAANoAAAAPAAAAZHJzL2Rvd25yZXYueG1sRI9Bi8Iw&#10;FITvC/6H8ARva+oKS6lGEVHWiwfrwl4fzbMpJi+libbur98sCB6HmfmGWa4HZ8WdutB4VjCbZiCI&#10;K68brhV8n/fvOYgQkTVaz6TgQQHWq9HbEgvtez7RvYy1SBAOBSowMbaFlKEy5DBMfUucvIvvHMYk&#10;u1rqDvsEd1Z+ZNmndNhwWjDY0tZQdS1vTsHv0Rqb9+WVT7vzLR63X8NPzkpNxsNmASLSEF/hZ/ug&#10;Fczh/0q6AXL1BwAA//8DAFBLAQItABQABgAIAAAAIQDb4fbL7gAAAIUBAAATAAAAAAAAAAAAAAAA&#10;AAAAAABbQ29udGVudF9UeXBlc10ueG1sUEsBAi0AFAAGAAgAAAAhAFr0LFu/AAAAFQEAAAsAAAAA&#10;AAAAAAAAAAAAHwEAAF9yZWxzLy5yZWxzUEsBAi0AFAAGAAgAAAAhAGgqv8DBAAAA2gAAAA8AAAAA&#10;AAAAAAAAAAAABwIAAGRycy9kb3ducmV2LnhtbFBLBQYAAAAAAwADALcAAAD1AgAAAAA=&#10;" path="m42461,4137c1846,49655,1846,49655,1846,49655,,53793,,57931,,62068v,,,4138,1846,8276c42461,115862,42461,115862,42461,115862v,4138,1846,4138,1846,4138c120000,120000,120000,120000,120000,120000v,-20690,,-20690,,-20690c49846,99310,49846,99310,49846,99310v,-8276,,-8276,,-8276c59076,70344,59076,70344,59076,70344v60924,,60924,,60924,c120000,49655,120000,49655,120000,49655v-60924,,-60924,,-60924,c49846,28965,49846,28965,49846,28965v,-8276,,-8276,,-8276c120000,20689,120000,20689,120000,20689,120000,,120000,,120000,,44307,,44307,,44307,v,,-1846,,-1846,4137xm18461,66206c14769,62068,14769,62068,14769,62068v3692,-8275,3692,-8275,3692,-8275l18461,66206xm49846,62068c40615,78620,40615,78620,40615,78620v,4138,,4138,,8276c40615,91034,40615,91034,40615,91034,27692,74482,27692,74482,27692,74482v,-28965,,-28965,,-28965c40615,28965,40615,28965,40615,28965v,4138,,4138,,4138c40615,37241,40615,37241,40615,41379r9231,20689xe" stroked="f">
                      <v:path arrowok="t" o:extrusionok="f" o:connecttype="custom" o:connectlocs="1230,54;53,644;0,805;53,913;1230,1503;1284,1557;3477,1557;3477,1289;1444,1289;1444,1181;1712,913;3477,913;3477,644;1712,644;1444,376;1444,268;3477,268;3477,0;1284,0;1230,54;535,859;428,805;535,698;535,859;1444,805;1177,1020;1177,1127;1177,1181;802,966;802,591;1177,376;1177,430;1177,537;1444,805" o:connectangles="0,0,0,0,0,0,0,0,0,0,0,0,0,0,0,0,0,0,0,0,0,0,0,0,0,0,0,0,0,0,0,0,0,0"/>
                    </v:shape>
                    <v:shape id="Google Shape;533;p39" o:spid="_x0000_s1029" style="position:absolute;top:4778;width:11064;height:8319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uYwQAAANoAAAAPAAAAZHJzL2Rvd25yZXYueG1sRI/disIw&#10;FITvF3yHcATvNFUXkWoUFV3FZQX/7o/NsS02J6XJavftjSDs5TDzzTDjaW0KcafK5ZYVdDsRCOLE&#10;6pxTBafjqj0E4TyyxsIyKfgjB9NJ42OMsbYP3tP94FMRStjFqCDzvoyldElGBl3HlsTBu9rKoA+y&#10;SqWu8BHKTSF7UTSQBnMOCxmWtMgouR1+jYLPr/Xa4nne6y/N92VjNO6in61SrWY9G4HwVPv/8Jve&#10;6MDB60q4AXLyBAAA//8DAFBLAQItABQABgAIAAAAIQDb4fbL7gAAAIUBAAATAAAAAAAAAAAAAAAA&#10;AAAAAABbQ29udGVudF9UeXBlc10ueG1sUEsBAi0AFAAGAAgAAAAhAFr0LFu/AAAAFQEAAAsAAAAA&#10;AAAAAAAAAAAAHwEAAF9yZWxzLy5yZWxzUEsBAi0AFAAGAAgAAAAhANAru5jBAAAA2gAAAA8AAAAA&#10;AAAAAAAAAAAABwIAAGRycy9kb3ducmV2LnhtbFBLBQYAAAAAAwADALcAAAD1AgAAAAA=&#10;" path="m120000,14709c120000,6193,115362,,108985,,11594,,11594,,11594,,5217,,,6193,,14709v,85936,,85936,,85936c,102193,579,102967,1739,102967v8116,,8116,,8116,c9855,117677,9855,117677,9855,117677v,1548,579,2323,1739,2323c108985,120000,108985,120000,108985,120000v580,,1159,-775,1159,-2323c110144,29419,110144,29419,110144,29419v5798,-774,9856,-6968,9856,-14710xm2898,99096v,-84387,,-84387,,-84387c2898,8516,6956,3870,11594,3870v4637,,8116,4646,8116,10839c19710,15483,19710,16258,19710,17032v-8116,,-8116,,-8116,c10434,17032,9855,17806,9855,19354v,79742,,79742,,79742l2898,99096xm12753,25548v,-4645,,-4645,,-4645c17971,20903,17971,20903,17971,20903v-1160,2322,-2899,4645,-5218,4645xm107246,116129v-94493,,-94493,,-94493,c12753,30193,12753,30193,12753,30193v94493,,94493,,94493,l107246,116129xm108985,25548v,774,,774,,774c108985,26322,108985,26322,108985,26322v-89855,,-89855,,-89855,c21449,23225,22608,19354,22608,14709v,-4645,-1159,-8516,-3478,-10839c108985,3870,108985,3870,108985,3870v4638,,8116,4646,8116,10839c117101,20903,113623,25548,108985,25548xe" fillcolor="black" stroked="f">
                      <v:path arrowok="t" o:extrusionok="f" o:connecttype="custom" o:connectlocs="11064,1020;10048,0;1069,0;0,1020;0,6977;160,7138;909,7138;909,8158;1069,8319;10048,8319;10155,8158;10155,2039;11064,1020;267,6870;267,1020;1069,268;1817,1020;1817,1181;1069,1181;909,1342;909,6870;267,6870;1176,1771;1176,1449;1657,1449;1176,1771;9888,8051;1176,8051;1176,2093;9888,2093;9888,8051;10048,1771;10048,1825;10048,1825;1764,1825;2084,1020;1764,268;10048,268;10797,1020;10048,1771" o:connectangles="0,0,0,0,0,0,0,0,0,0,0,0,0,0,0,0,0,0,0,0,0,0,0,0,0,0,0,0,0,0,0,0,0,0,0,0,0,0,0,0"/>
                    </v:shape>
                    <v:shape id="Google Shape;534;p39" o:spid="_x0000_s1030" style="position:absolute;left:2127;top:7937;width:3810;height:3810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x4DwwAAANoAAAAPAAAAZHJzL2Rvd25yZXYueG1sRI/dasJA&#10;FITvC77DcgTvdONPpURXUbEqikJtvT9mj0kwezZktxrf3i0IvRxm5htmPK1NIW5Uudyygm4nAkGc&#10;WJ1zquDn+7P9AcJ5ZI2FZVLwIAfTSeNtjLG2d/6i29GnIkDYxagg876MpXRJRgZdx5bEwbvYyqAP&#10;skqlrvAe4KaQvSgaSoM5h4UMS1pklFyPv0bBYLVeWzzNe/2l2Z03RuMh2m+VajXr2QiEp9r/h1/t&#10;jVbwDn9Xwg2QkycAAAD//wMAUEsBAi0AFAAGAAgAAAAhANvh9svuAAAAhQEAABMAAAAAAAAAAAAA&#10;AAAAAAAAAFtDb250ZW50X1R5cGVzXS54bWxQSwECLQAUAAYACAAAACEAWvQsW78AAAAVAQAACwAA&#10;AAAAAAAAAAAAAAAfAQAAX3JlbHMvLnJlbHNQSwECLQAUAAYACAAAACEAv2ceA8MAAADaAAAADwAA&#10;AAAAAAAAAAAAAAAHAgAAZHJzL2Rvd25yZXYueG1sUEsFBgAAAAADAAMAtwAAAPcCAAAAAA==&#10;" path="m59154,120000v33803,,60846,-27043,60846,-59155c120000,27042,92957,,59154,,27042,,,27042,,60845v,32112,27042,59155,59154,59155xm96338,23661v-1691,3381,-3381,10141,-8451,11831c81126,35492,74366,37183,70985,40563v,-1690,,-1690,,-1690c72676,23661,69295,20281,69295,20281v-3380,-1690,-5070,-1690,-6760,c60845,20281,60845,20281,59154,20281v,,,-1690,,-1690c59154,16901,67605,13521,76056,11830v6760,1691,13521,6761,20282,11831xm72676,79436v-3381,3380,-5071,3380,-5071,3380c65915,82816,64225,84507,64225,86197v,3380,,8450,-8451,8450c54084,92957,52394,87887,52394,87887v,-1690,,-1690,,-3380c52394,84507,54084,81126,54084,79436v,-3380,-1690,-6760,-5070,-8451c49014,67605,47323,64225,45633,62535,42253,60845,37183,60845,33802,60845v-1690,,-1690,,-3380,c27042,60845,27042,55774,27042,55774v,,,-13521,8450,-15211c40563,38873,42253,38873,43943,40563v,,,,,1690c49014,47323,57464,45633,62535,43943v1690,,3380,-1690,5070,-1690c67605,42253,67605,42253,67605,42253v,1690,-1690,3380,,5070c67605,49014,69295,49014,69295,49014v1690,1690,1690,5070,3381,6760c72676,57464,72676,57464,72676,59154v3380,1691,5070,1691,6760,1691c79436,62535,77746,64225,74366,67605v-3381,3380,-5071,5071,-5071,6761c69295,77746,70985,79436,72676,79436xm57464,8450v-5070,3380,-8450,6761,-6760,10141c50704,23661,52394,27042,55774,28732v1690,,5071,,6761,c62535,30422,62535,32112,62535,33802v,,-1690,1690,-1690,1690c57464,35492,52394,37183,50704,35492v,,,-1690,-1690,-1690c45633,30422,40563,30422,33802,32112,18591,35492,18591,54084,18591,55774v,6761,3380,13521,11831,13521c32112,69295,32112,69295,33802,69295v1690,,5071,,6761,c40563,69295,40563,69295,40563,72676v,1690,,1690,1690,3380c43943,77746,45633,79436,45633,79436v,1690,,1690,-1690,1690c43943,82816,42253,84507,42253,86197v,3380,6761,16901,11831,16901c65915,103098,72676,98028,72676,89577v1690,,5070,-1690,6760,-5070c81126,82816,82816,81126,82816,79436,81126,77746,81126,76056,79436,74366v,,,,1690,c84507,69295,94647,59154,86197,52394v,-1690,-3381,-1690,-5071,-1690c81126,52394,81126,52394,79436,52394v,-3380,,-5071,-1690,-6761c81126,45633,84507,43943,87887,45633v,,1690,,3380,-1690c96338,42253,99718,35492,103098,32112v5071,8451,8451,16902,8451,28733c111549,87887,87887,111549,59154,111549,30422,111549,8450,87887,8450,60845,8450,32112,30422,10140,57464,8450xe" fillcolor="black" stroked="f">
                      <v:path arrowok="t" o:extrusionok="f" o:connecttype="custom" o:connectlocs="3810,1932;0,1932;3059,751;2254,1288;2200,644;1878,644;2415,376;2307,2522;2039,2737;1664,2790;1717,2522;1449,1985;966,1932;1127,1288;1395,1342;2146,1342;2146,1503;2307,1771;2522,1932;2200,2361;1824,268;1771,912;1985,1073;1610,1127;1073,1020;966,2200;1288,2200;1342,2415;1395,2576;1717,3273;2522,2683;2522,2361;2737,1664;2522,1664;2790,1449;3273,1020;1878,3542;1824,268" o:connectangles="0,0,0,0,0,0,0,0,0,0,0,0,0,0,0,0,0,0,0,0,0,0,0,0,0,0,0,0,0,0,0,0,0,0,0,0,0,0"/>
                    </v:shape>
                    <v:rect id="Google Shape;535;p39" o:spid="_x0000_s1031" style="position:absolute;left:6731;top:8048;width:2142;height: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XfYwwAAANoAAAAPAAAAZHJzL2Rvd25yZXYueG1sRI/dagIx&#10;FITvhb5DOAVvpGb1QnRrlFYQ/Lmpax/gsDnuhm5Olk1c49sbQejlMDPfMMt1tI3oqfPGsYLJOANB&#10;XDptuFLwe95+zEH4gKyxcUwK7uRhvXobLDHX7sYn6otQiQRhn6OCOoQ2l9KXNVn0Y9cSJ+/iOosh&#10;ya6SusNbgttGTrNsJi0aTgs1trSpqfwrrlZBPE/m8fDdL9rD5Wdk9vdNXxyNUsP3+PUJIlAM/+FX&#10;e6cVzOB5Jd0AuXoAAAD//wMAUEsBAi0AFAAGAAgAAAAhANvh9svuAAAAhQEAABMAAAAAAAAAAAAA&#10;AAAAAAAAAFtDb250ZW50X1R5cGVzXS54bWxQSwECLQAUAAYACAAAACEAWvQsW78AAAAVAQAACwAA&#10;AAAAAAAAAAAAAAAfAQAAX3JlbHMvLnJlbHNQSwECLQAUAAYACAAAACEAxzF32MMAAADaAAAADwAA&#10;AAAAAAAAAAAAAAAHAgAAZHJzL2Rvd25yZXYueG1sUEsFBgAAAAADAAMAtwAAAPcCAAAAAA==&#10;" fillcolor="black" stroked="f">
                      <v:textbox inset="2.53958mm,1.2694mm,2.53958mm,1.2694mm"/>
                    </v:rect>
                    <v:rect id="Google Shape;536;p39" o:spid="_x0000_s1032" style="position:absolute;left:6731;top:8969;width:2142;height: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dJDwwAAANoAAAAPAAAAZHJzL2Rvd25yZXYueG1sRI9BawIx&#10;FITvBf9DeEIvRbN6aHU1igpCay/t6g94bJ67wc3Lsolr/PdNQfA4zMw3zHIdbSN66rxxrGAyzkAQ&#10;l04brhScjvvRDIQPyBobx6TgTh7Wq8HLEnPtbvxLfREqkSDsc1RQh9DmUvqyJot+7Fri5J1dZzEk&#10;2VVSd3hLcNvIaZa9S4uG00KNLe1qKi/F1SqIx8ksHrb9vD2cf97M133XF99Gqddh3CxABIrhGX60&#10;P7WCD/i/km6AXP0BAAD//wMAUEsBAi0AFAAGAAgAAAAhANvh9svuAAAAhQEAABMAAAAAAAAAAAAA&#10;AAAAAAAAAFtDb250ZW50X1R5cGVzXS54bWxQSwECLQAUAAYACAAAACEAWvQsW78AAAAVAQAACwAA&#10;AAAAAAAAAAAAAAAfAQAAX3JlbHMvLnJlbHNQSwECLQAUAAYACAAAACEAqH3SQ8MAAADaAAAADwAA&#10;AAAAAAAAAAAAAAAHAgAAZHJzL2Rvd25yZXYueG1sUEsFBgAAAAADAAMAtwAAAPcCAAAAAA==&#10;" fillcolor="black" stroked="f">
                      <v:textbox inset="2.53958mm,1.2694mm,2.53958mm,1.2694mm"/>
                    </v:rect>
                    <v:rect id="Google Shape;537;p39" o:spid="_x0000_s1033" style="position:absolute;left:6731;top:9874;width:2142;height: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kYxvwAAANoAAAAPAAAAZHJzL2Rvd25yZXYueG1sRE/NisIw&#10;EL4L+w5hhL3ImroH0WoUVxB29aJ1H2BoxjbYTEoTa3x7cxA8fnz/y3W0jeip88axgsk4A0FcOm24&#10;UvB/3n3NQPiArLFxTAoe5GG9+hgsMdfuzifqi1CJFMI+RwV1CG0upS9rsujHriVO3MV1FkOCXSV1&#10;h/cUbhv5nWVTadFwaqixpW1N5bW4WQXxPJnF/U8/b/eX48j8PbZ9cTBKfQ7jZgEiUAxv8cv9qxWk&#10;relKugFy9QQAAP//AwBQSwECLQAUAAYACAAAACEA2+H2y+4AAACFAQAAEwAAAAAAAAAAAAAAAAAA&#10;AAAAW0NvbnRlbnRfVHlwZXNdLnhtbFBLAQItABQABgAIAAAAIQBa9CxbvwAAABUBAAALAAAAAAAA&#10;AAAAAAAAAB8BAABfcmVscy8ucmVsc1BLAQItABQABgAIAAAAIQDZ4kYxvwAAANoAAAAPAAAAAAAA&#10;AAAAAAAAAAcCAABkcnMvZG93bnJldi54bWxQSwUGAAAAAAMAAwC3AAAA8wIAAAAA&#10;" fillcolor="black" stroked="f">
                      <v:textbox inset="2.53958mm,1.2694mm,2.53958mm,1.2694mm"/>
                    </v:rect>
                    <v:rect id="Google Shape;538;p39" o:spid="_x0000_s1034" style="position:absolute;left:6731;top:10795;width:2142;height: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uOqwwAAANoAAAAPAAAAZHJzL2Rvd25yZXYueG1sRI9BawIx&#10;FITvBf9DeIKXolk9FF2NokKh6qVd+wMem+ducPOybOIa/70pCD0OM/MNs9pE24ieOm8cK5hOMhDE&#10;pdOGKwW/58/xHIQPyBobx6TgQR4268HbCnPt7vxDfREqkSDsc1RQh9DmUvqyJot+4lri5F1cZzEk&#10;2VVSd3hPcNvIWZZ9SIuG00KNLe1rKq/FzSqI5+k8Hnf9oj1evt/N4bHvi5NRajSM2yWIQDH8h1/t&#10;L61gAX9X0g2Q6ycAAAD//wMAUEsBAi0AFAAGAAgAAAAhANvh9svuAAAAhQEAABMAAAAAAAAAAAAA&#10;AAAAAAAAAFtDb250ZW50X1R5cGVzXS54bWxQSwECLQAUAAYACAAAACEAWvQsW78AAAAVAQAACwAA&#10;AAAAAAAAAAAAAAAfAQAAX3JlbHMvLnJlbHNQSwECLQAUAAYACAAAACEAtq7jqsMAAADaAAAADwAA&#10;AAAAAAAAAAAAAAAHAgAAZHJzL2Rvd25yZXYueG1sUEsFBgAAAAADAAMAtwAAAPcCAAAAAA==&#10;" fillcolor="black" stroked="f">
                      <v:textbox inset="2.53958mm,1.2694mm,2.53958mm,1.2694mm"/>
                    </v:rect>
                    <v:shape id="Google Shape;539;p39" o:spid="_x0000_s1035" style="position:absolute;left:13255;width:5937;height:18621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a4AxAAAANsAAAAPAAAAZHJzL2Rvd25yZXYueG1sRI/NasJA&#10;EMfvBd9hGaGXohvTKhJdRfygpT2I0QcYsmMSzM6G7FbTt+8cCr3NMP+P3yzXvWvUnbpQezYwGSeg&#10;iAtvay4NXM6H0RxUiMgWG89k4IcCrFeDpyVm1j/4RPc8lkpCOGRooIqxzbQORUUOw9i3xHK7+s5h&#10;lLUrte3wIeGu0WmSzLTDmqWhwpa2FRW3/NtJydfL5DN9fz3kb2Vz3qXT/ZWPe2Oeh/1mASpSH//F&#10;f+4PK/hCL7/IAHr1CwAA//8DAFBLAQItABQABgAIAAAAIQDb4fbL7gAAAIUBAAATAAAAAAAAAAAA&#10;AAAAAAAAAABbQ29udGVudF9UeXBlc10ueG1sUEsBAi0AFAAGAAgAAAAhAFr0LFu/AAAAFQEAAAsA&#10;AAAAAAAAAAAAAAAAHwEAAF9yZWxzLy5yZWxzUEsBAi0AFAAGAAgAAAAhAIPBrgDEAAAA2wAAAA8A&#10;AAAAAAAAAAAAAAAABwIAAGRycy9kb3ducmV2LnhtbFBLBQYAAAAAAwADALcAAAD4AgAAAAA=&#10;" path="m25945,43919v,12795,,12795,,12795c12972,56714,12972,56714,12972,56714v-1081,,-2162,346,-2162,1038c10810,120000,10810,120000,10810,120000v5406,,5406,,5406,c16216,58443,16216,58443,16216,58443v98378,,98378,,98378,c114594,120000,114594,120000,114594,120000v5406,,5406,,5406,c120000,57752,120000,57752,120000,57752v,-692,-1082,-1038,-2163,-1038c104864,56714,104864,56714,104864,56714v,-12795,,-12795,,-12795c113513,41498,120000,37694,120000,33544v,-7262,,-7262,,-7262c120000,20403,120000,20403,120000,20403v,-8646,,-8646,,-8646c120000,9337,113513,7262,104864,7262v-3243,,-5405,346,-7567,1037c97297,6916,97297,6916,97297,6916v,-2421,-6487,-4496,-15135,-4496c78918,2420,75675,2766,73513,3458,72432,1383,67027,,59459,,52972,,47567,1383,46486,3458,43243,2766,40000,2420,36756,2420v-7567,,-14054,2075,-14054,4496c22702,28703,22702,28703,22702,28703v5406,,5406,,5406,c28108,6916,28108,6916,28108,6916v,-1383,4324,-2767,8648,-2767c42162,4149,45405,5533,45405,6916v,7262,,7262,,7262c45405,19020,45405,19020,45405,19020v5405,,5405,,5405,c50810,14178,50810,14178,50810,14178v,-7262,,-7262,,-7262c50810,4495,50810,4495,50810,4495v,-1383,4325,-2766,8649,-2766c64864,1729,68108,3112,68108,4495v,2421,,2421,,2421c68108,14178,68108,14178,68108,14178v,4842,,4842,,4842c73513,19020,73513,19020,73513,19020v,-4842,,-4842,,-4842c73513,6916,73513,6916,73513,6916v,-1383,4324,-2767,8649,-2767c87567,4149,90810,5533,90810,6916v,4841,,4841,,4841c90810,19020,90810,19020,90810,19020v,2420,,2420,,2420c97297,21440,97297,21440,97297,21440v,-2420,,-2420,,-2420c97297,11757,97297,11757,97297,11757v,-1383,3243,-2766,7567,-2766c110270,8991,113513,10374,113513,11757v,8646,,8646,,8646c113513,26282,113513,26282,113513,26282v,7262,,7262,,7262c113513,37348,108108,40806,98378,42881v,1038,,1038,,1038c98378,44956,98378,44956,98378,44956v,11758,,11758,,11758c32432,56714,32432,56714,32432,56714v,-11758,,-11758,,-11758c32432,44265,32432,44265,32432,44265v,-1384,,-1384,,-1384c16216,39769,5405,34582,5405,31123v,-8645,,-8645,,-8645c,22478,,22478,,22478v,8645,,8645,,8645c,34582,10810,40461,25945,43919xe" fillcolor="black" stroked="f">
                      <v:path arrowok="t" o:extrusionok="f" o:connecttype="custom" o:connectlocs="1284,8801;535,8962;802,18621;5670,9069;5937,18621;5830,8801;5188,6815;5937,4078;5937,1824;4814,1288;4065,376;2942,0;1819,376;1123,4454;1391,1073;2246,1073;2246,2951;2514,2200;2514,698;3370,698;3370,2200;3637,2951;3637,1073;4493,1073;4493,2951;4814,3327;4814,1824;5616,1824;5616,4078;4867,6654;4867,6976;1605,8801;1605,6869;267,4830;0,3488;1284,6815" o:connectangles="0,0,0,0,0,0,0,0,0,0,0,0,0,0,0,0,0,0,0,0,0,0,0,0,0,0,0,0,0,0,0,0,0,0,0,0"/>
                    </v:shape>
                  </v:group>
                </w:pict>
              </mc:Fallback>
            </mc:AlternateContent>
          </w:r>
        </w:p>
      </w:tc>
      <w:tc>
        <w:tcPr>
          <w:tcW w:w="9720" w:type="dxa"/>
          <w:shd w:val="clear" w:color="auto" w:fill="C5C5FF"/>
        </w:tcPr>
        <w:p w:rsidR="00D1009F" w:rsidRDefault="00D1009F">
          <w:pPr>
            <w:pStyle w:val="Header"/>
          </w:pPr>
        </w:p>
        <w:p w:rsidR="00D1009F" w:rsidRPr="00D1009F" w:rsidRDefault="00D1009F" w:rsidP="00D1009F">
          <w:pPr>
            <w:pStyle w:val="Header"/>
            <w:jc w:val="center"/>
            <w:rPr>
              <w:b/>
              <w:color w:val="FFFFFF" w:themeColor="background1"/>
              <w:sz w:val="46"/>
            </w:rPr>
          </w:pPr>
          <w:r w:rsidRPr="00D1009F">
            <w:rPr>
              <w:b/>
              <w:color w:val="FFFFFF" w:themeColor="background1"/>
              <w:sz w:val="68"/>
            </w:rPr>
            <w:t>Finish Your Research Project</w:t>
          </w:r>
        </w:p>
        <w:p w:rsidR="00D1009F" w:rsidRPr="00D1009F" w:rsidRDefault="00D1009F" w:rsidP="00D1009F">
          <w:pPr>
            <w:pStyle w:val="Header"/>
            <w:jc w:val="center"/>
            <w:rPr>
              <w:sz w:val="32"/>
            </w:rPr>
          </w:pPr>
          <w:r w:rsidRPr="00D1009F">
            <w:rPr>
              <w:sz w:val="46"/>
            </w:rPr>
            <w:t>Whether Your Supervisor Likes You or Not</w:t>
          </w:r>
          <w:r w:rsidR="00623523">
            <w:rPr>
              <w:sz w:val="46"/>
            </w:rPr>
            <w:t>®</w:t>
          </w:r>
        </w:p>
      </w:tc>
    </w:tr>
  </w:tbl>
  <w:p w:rsidR="00D1009F" w:rsidRDefault="00D100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B656E"/>
    <w:multiLevelType w:val="hybridMultilevel"/>
    <w:tmpl w:val="402EADB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BA1FF0"/>
    <w:multiLevelType w:val="multilevel"/>
    <w:tmpl w:val="42E24B38"/>
    <w:lvl w:ilvl="0">
      <w:start w:val="1"/>
      <w:numFmt w:val="cardinalText"/>
      <w:suff w:val="space"/>
      <w:lvlText w:val="Chapter %1"/>
      <w:lvlJc w:val="left"/>
      <w:pPr>
        <w:ind w:left="0" w:firstLine="0"/>
      </w:pPr>
      <w:rPr>
        <w:rFonts w:hint="default"/>
        <w:caps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2DDA4529"/>
    <w:multiLevelType w:val="hybridMultilevel"/>
    <w:tmpl w:val="0EE84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C0650E"/>
    <w:multiLevelType w:val="hybridMultilevel"/>
    <w:tmpl w:val="08227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D922AA"/>
    <w:multiLevelType w:val="multilevel"/>
    <w:tmpl w:val="F2983F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MDQwMDCyMLWwMDZV0lEKTi0uzszPAykwrAUAYwJpZiwAAAA="/>
  </w:docVars>
  <w:rsids>
    <w:rsidRoot w:val="00D1009F"/>
    <w:rsid w:val="00064B4C"/>
    <w:rsid w:val="0014040B"/>
    <w:rsid w:val="0014729D"/>
    <w:rsid w:val="0015323E"/>
    <w:rsid w:val="00185655"/>
    <w:rsid w:val="001A5923"/>
    <w:rsid w:val="00215CF6"/>
    <w:rsid w:val="00233593"/>
    <w:rsid w:val="00245766"/>
    <w:rsid w:val="00263DAF"/>
    <w:rsid w:val="002E5EB5"/>
    <w:rsid w:val="004F15AA"/>
    <w:rsid w:val="005023E6"/>
    <w:rsid w:val="00527B3F"/>
    <w:rsid w:val="00597B67"/>
    <w:rsid w:val="005D7369"/>
    <w:rsid w:val="005F6484"/>
    <w:rsid w:val="00601502"/>
    <w:rsid w:val="00623523"/>
    <w:rsid w:val="00647708"/>
    <w:rsid w:val="00675310"/>
    <w:rsid w:val="0068572F"/>
    <w:rsid w:val="00716B80"/>
    <w:rsid w:val="00733E4C"/>
    <w:rsid w:val="0074577B"/>
    <w:rsid w:val="007E1CE7"/>
    <w:rsid w:val="00815694"/>
    <w:rsid w:val="008C5721"/>
    <w:rsid w:val="009D45A4"/>
    <w:rsid w:val="00A324A2"/>
    <w:rsid w:val="00AC6B5A"/>
    <w:rsid w:val="00AF572F"/>
    <w:rsid w:val="00BA70E2"/>
    <w:rsid w:val="00C30C40"/>
    <w:rsid w:val="00C50D80"/>
    <w:rsid w:val="00C96FE7"/>
    <w:rsid w:val="00D1009F"/>
    <w:rsid w:val="00D709EB"/>
    <w:rsid w:val="00DD669A"/>
    <w:rsid w:val="00E3102C"/>
    <w:rsid w:val="00EC434C"/>
    <w:rsid w:val="00ED49E7"/>
    <w:rsid w:val="00F04328"/>
    <w:rsid w:val="00F21D57"/>
    <w:rsid w:val="00FD2B45"/>
    <w:rsid w:val="00FE3D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AE4B8D"/>
  <w15:docId w15:val="{B62A19E2-0B91-4540-8D28-398CA4A48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92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30C40"/>
    <w:pPr>
      <w:keepNext/>
      <w:keepLines/>
      <w:numPr>
        <w:numId w:val="3"/>
      </w:numPr>
      <w:spacing w:after="0" w:line="480" w:lineRule="auto"/>
      <w:jc w:val="center"/>
      <w:outlineLvl w:val="0"/>
    </w:pPr>
    <w:rPr>
      <w:rFonts w:ascii="Times New Roman" w:eastAsiaTheme="majorEastAsia" w:hAnsi="Times New Roman" w:cs="Times New Roman (Headings CS)"/>
      <w:b/>
      <w:cap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C30C40"/>
    <w:rPr>
      <w:b w:val="0"/>
      <w:caps w:val="0"/>
    </w:rPr>
  </w:style>
  <w:style w:type="character" w:customStyle="1" w:styleId="Style1Char">
    <w:name w:val="Style1 Char"/>
    <w:basedOn w:val="Heading1Char"/>
    <w:link w:val="Style1"/>
    <w:rsid w:val="00C30C40"/>
    <w:rPr>
      <w:rFonts w:ascii="Times New Roman" w:eastAsiaTheme="majorEastAsia" w:hAnsi="Times New Roman" w:cs="Times New Roman (Headings CS)"/>
      <w:b w:val="0"/>
      <w:caps w:val="0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30C40"/>
    <w:rPr>
      <w:rFonts w:ascii="Times New Roman" w:eastAsiaTheme="majorEastAsia" w:hAnsi="Times New Roman" w:cs="Times New Roman (Headings CS)"/>
      <w:b/>
      <w:caps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D100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09F"/>
  </w:style>
  <w:style w:type="paragraph" w:styleId="Footer">
    <w:name w:val="footer"/>
    <w:basedOn w:val="Normal"/>
    <w:link w:val="FooterChar"/>
    <w:uiPriority w:val="99"/>
    <w:unhideWhenUsed/>
    <w:rsid w:val="00D100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09F"/>
  </w:style>
  <w:style w:type="table" w:styleId="TableGrid">
    <w:name w:val="Table Grid"/>
    <w:basedOn w:val="TableNormal"/>
    <w:uiPriority w:val="39"/>
    <w:rsid w:val="00D100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5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0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OS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inks</dc:creator>
  <cp:keywords/>
  <dc:description/>
  <cp:lastModifiedBy>Joseph Budu</cp:lastModifiedBy>
  <cp:revision>4</cp:revision>
  <dcterms:created xsi:type="dcterms:W3CDTF">2022-03-20T16:30:00Z</dcterms:created>
  <dcterms:modified xsi:type="dcterms:W3CDTF">2022-03-20T16:56:00Z</dcterms:modified>
</cp:coreProperties>
</file>